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CC63B57" w14:textId="77777777" w:rsidR="008C22AC" w:rsidRDefault="008C22AC" w:rsidP="00886965">
      <w:pPr>
        <w:jc w:val="center"/>
        <w:rPr>
          <w:b/>
          <w:bCs/>
          <w:color w:val="000000" w:themeColor="text1"/>
          <w:sz w:val="22"/>
          <w:szCs w:val="22"/>
        </w:rPr>
      </w:pPr>
      <w:r w:rsidRPr="008C22AC">
        <w:rPr>
          <w:b/>
          <w:bCs/>
          <w:color w:val="000000" w:themeColor="text1"/>
          <w:sz w:val="22"/>
          <w:szCs w:val="22"/>
        </w:rPr>
        <w:t>CS 628 Full-Stack Development II</w:t>
      </w:r>
    </w:p>
    <w:p w14:paraId="5E2E205D" w14:textId="1E7B16BD" w:rsidR="00886965" w:rsidRPr="002351E9" w:rsidRDefault="008C22AC" w:rsidP="00886965">
      <w:pPr>
        <w:jc w:val="center"/>
        <w:rPr>
          <w:b/>
          <w:bCs/>
          <w:sz w:val="22"/>
          <w:szCs w:val="22"/>
        </w:rPr>
      </w:pPr>
      <w:r w:rsidRPr="008C22AC">
        <w:rPr>
          <w:b/>
          <w:bCs/>
          <w:sz w:val="22"/>
          <w:szCs w:val="22"/>
        </w:rPr>
        <w:t>HOS01F</w:t>
      </w:r>
      <w:r>
        <w:rPr>
          <w:b/>
          <w:bCs/>
          <w:sz w:val="22"/>
          <w:szCs w:val="22"/>
        </w:rPr>
        <w:t xml:space="preserve"> </w:t>
      </w:r>
      <w:r w:rsidR="00886965" w:rsidRPr="002351E9">
        <w:rPr>
          <w:b/>
          <w:bCs/>
          <w:sz w:val="22"/>
          <w:szCs w:val="22"/>
        </w:rPr>
        <w:t>W</w:t>
      </w:r>
      <w:r w:rsidR="00CE70D0" w:rsidRPr="002351E9">
        <w:rPr>
          <w:b/>
          <w:bCs/>
          <w:sz w:val="22"/>
          <w:szCs w:val="22"/>
        </w:rPr>
        <w:t>eb Application w</w:t>
      </w:r>
      <w:r w:rsidR="00886965" w:rsidRPr="002351E9">
        <w:rPr>
          <w:b/>
          <w:bCs/>
          <w:sz w:val="22"/>
          <w:szCs w:val="22"/>
        </w:rPr>
        <w:t>ithout Express</w:t>
      </w:r>
    </w:p>
    <w:p w14:paraId="2A9C8413" w14:textId="77777777" w:rsidR="00886965" w:rsidRPr="002351E9" w:rsidRDefault="00886965" w:rsidP="00886965">
      <w:pPr>
        <w:jc w:val="center"/>
        <w:rPr>
          <w:sz w:val="22"/>
          <w:szCs w:val="22"/>
        </w:rPr>
      </w:pPr>
      <w:r w:rsidRPr="002351E9">
        <w:rPr>
          <w:sz w:val="22"/>
          <w:szCs w:val="22"/>
        </w:rPr>
        <w:t>July 16, 2020</w:t>
      </w:r>
    </w:p>
    <w:p w14:paraId="5183A325" w14:textId="6DB8A440" w:rsidR="00886965" w:rsidRPr="002351E9" w:rsidRDefault="00592C38" w:rsidP="00886965">
      <w:pPr>
        <w:jc w:val="center"/>
        <w:rPr>
          <w:sz w:val="22"/>
          <w:szCs w:val="22"/>
        </w:rPr>
      </w:pPr>
      <w:r w:rsidRPr="00592C38">
        <w:rPr>
          <w:sz w:val="22"/>
          <w:szCs w:val="22"/>
        </w:rPr>
        <w:t>12/29/2020 Updated by Min</w:t>
      </w:r>
    </w:p>
    <w:p w14:paraId="42169EE7" w14:textId="77777777" w:rsidR="00886965" w:rsidRPr="002351E9" w:rsidRDefault="00886965" w:rsidP="00886965">
      <w:pPr>
        <w:jc w:val="center"/>
        <w:rPr>
          <w:sz w:val="22"/>
          <w:szCs w:val="22"/>
        </w:rPr>
      </w:pPr>
      <w:r w:rsidRPr="002351E9">
        <w:rPr>
          <w:sz w:val="22"/>
          <w:szCs w:val="22"/>
        </w:rPr>
        <w:t>School of Technology &amp; Computing (STC)</w:t>
      </w:r>
    </w:p>
    <w:p w14:paraId="78DAE34C" w14:textId="77777777" w:rsidR="00886965" w:rsidRPr="002351E9" w:rsidRDefault="00886965" w:rsidP="00886965">
      <w:pPr>
        <w:jc w:val="center"/>
        <w:rPr>
          <w:sz w:val="22"/>
          <w:szCs w:val="22"/>
        </w:rPr>
      </w:pPr>
      <w:r w:rsidRPr="002351E9">
        <w:rPr>
          <w:sz w:val="22"/>
          <w:szCs w:val="22"/>
        </w:rPr>
        <w:t>City University of Seattle (CityU)</w:t>
      </w:r>
    </w:p>
    <w:p w14:paraId="24AD4F49" w14:textId="247E88E0" w:rsidR="00373B21" w:rsidRPr="002351E9" w:rsidRDefault="00E3730B" w:rsidP="00886965">
      <w:pPr>
        <w:jc w:val="center"/>
        <w:rPr>
          <w:sz w:val="22"/>
          <w:szCs w:val="22"/>
        </w:rPr>
      </w:pPr>
      <w:r w:rsidRPr="002351E9">
        <w:rPr>
          <w:sz w:val="22"/>
          <w:szCs w:val="22"/>
        </w:rPr>
        <w:fldChar w:fldCharType="begin"/>
      </w:r>
      <w:r w:rsidRPr="002351E9">
        <w:rPr>
          <w:sz w:val="22"/>
          <w:szCs w:val="22"/>
        </w:rPr>
        <w:instrText xml:space="preserve"> INCLUDEPICTURE "https://www.hugeserver.com/kb/wp-content/uploads/2017/03/1_hj-_anuWthYZs0x22hE9lA-e1520240360455.png" \* MERGEFORMATINET </w:instrText>
      </w:r>
      <w:r w:rsidRPr="002351E9">
        <w:rPr>
          <w:sz w:val="22"/>
          <w:szCs w:val="22"/>
        </w:rPr>
        <w:fldChar w:fldCharType="end"/>
      </w:r>
    </w:p>
    <w:p w14:paraId="5B742564" w14:textId="77777777" w:rsidR="00156928" w:rsidRPr="002351E9" w:rsidRDefault="00156928" w:rsidP="751C0802">
      <w:pPr>
        <w:rPr>
          <w:b/>
          <w:bCs/>
          <w:sz w:val="22"/>
          <w:szCs w:val="22"/>
        </w:rPr>
      </w:pPr>
    </w:p>
    <w:p w14:paraId="7220F7BB" w14:textId="77777777" w:rsidR="00886965" w:rsidRPr="002351E9" w:rsidRDefault="00886965" w:rsidP="00886965">
      <w:pPr>
        <w:rPr>
          <w:b/>
          <w:bCs/>
          <w:color w:val="000000" w:themeColor="text1"/>
          <w:sz w:val="22"/>
          <w:szCs w:val="22"/>
        </w:rPr>
      </w:pPr>
      <w:r w:rsidRPr="002351E9">
        <w:rPr>
          <w:b/>
          <w:bCs/>
          <w:sz w:val="22"/>
          <w:szCs w:val="22"/>
        </w:rPr>
        <w:t>Before You Start</w:t>
      </w:r>
      <w:r w:rsidRPr="002351E9">
        <w:rPr>
          <w:sz w:val="22"/>
          <w:szCs w:val="22"/>
        </w:rPr>
        <w:t xml:space="preserve"> </w:t>
      </w:r>
    </w:p>
    <w:p w14:paraId="75CCB213" w14:textId="77777777" w:rsidR="00886965" w:rsidRPr="002351E9" w:rsidRDefault="00886965" w:rsidP="00886965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2351E9">
        <w:rPr>
          <w:sz w:val="22"/>
          <w:szCs w:val="22"/>
        </w:rPr>
        <w:t>The directory path shown in screenshots may be different from yours.</w:t>
      </w:r>
    </w:p>
    <w:p w14:paraId="48D86788" w14:textId="02B913E9" w:rsidR="00886965" w:rsidRPr="002351E9" w:rsidRDefault="00886965" w:rsidP="00886965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2351E9">
        <w:rPr>
          <w:sz w:val="22"/>
          <w:szCs w:val="22"/>
        </w:rPr>
        <w:t>This HO</w:t>
      </w:r>
      <w:r w:rsidR="00BA6B46">
        <w:rPr>
          <w:sz w:val="22"/>
          <w:szCs w:val="22"/>
        </w:rPr>
        <w:t>S</w:t>
      </w:r>
      <w:r w:rsidRPr="002351E9">
        <w:rPr>
          <w:sz w:val="22"/>
          <w:szCs w:val="22"/>
        </w:rPr>
        <w:t xml:space="preserve"> </w:t>
      </w:r>
      <w:proofErr w:type="gramStart"/>
      <w:r w:rsidRPr="002351E9">
        <w:rPr>
          <w:sz w:val="22"/>
          <w:szCs w:val="22"/>
        </w:rPr>
        <w:t>does</w:t>
      </w:r>
      <w:proofErr w:type="gramEnd"/>
      <w:r w:rsidRPr="002351E9">
        <w:rPr>
          <w:sz w:val="22"/>
          <w:szCs w:val="22"/>
        </w:rPr>
        <w:t xml:space="preserve"> not explain all steps in detail</w:t>
      </w:r>
      <w:r w:rsidRPr="002351E9">
        <w:rPr>
          <w:b/>
          <w:bCs/>
          <w:sz w:val="22"/>
          <w:szCs w:val="22"/>
        </w:rPr>
        <w:t xml:space="preserve">.  </w:t>
      </w:r>
      <w:r w:rsidRPr="002351E9">
        <w:rPr>
          <w:sz w:val="22"/>
          <w:szCs w:val="22"/>
        </w:rPr>
        <w:t>If you are not sure what to do:</w:t>
      </w:r>
    </w:p>
    <w:p w14:paraId="3108A426" w14:textId="77777777" w:rsidR="00886965" w:rsidRPr="002351E9" w:rsidRDefault="00886965" w:rsidP="00886965">
      <w:pPr>
        <w:pStyle w:val="ListParagraph"/>
        <w:numPr>
          <w:ilvl w:val="1"/>
          <w:numId w:val="4"/>
        </w:numPr>
        <w:ind w:left="720"/>
        <w:rPr>
          <w:color w:val="000000" w:themeColor="text1"/>
          <w:sz w:val="22"/>
          <w:szCs w:val="22"/>
        </w:rPr>
      </w:pPr>
      <w:r w:rsidRPr="002351E9">
        <w:rPr>
          <w:sz w:val="22"/>
          <w:szCs w:val="22"/>
        </w:rPr>
        <w:t xml:space="preserve">Consult the resources listed below.  </w:t>
      </w:r>
    </w:p>
    <w:p w14:paraId="338E142E" w14:textId="77777777" w:rsidR="00886965" w:rsidRPr="002351E9" w:rsidRDefault="00886965" w:rsidP="00886965">
      <w:pPr>
        <w:pStyle w:val="ListParagraph"/>
        <w:numPr>
          <w:ilvl w:val="1"/>
          <w:numId w:val="4"/>
        </w:numPr>
        <w:ind w:left="720"/>
        <w:rPr>
          <w:color w:val="000000" w:themeColor="text1"/>
          <w:sz w:val="22"/>
          <w:szCs w:val="22"/>
        </w:rPr>
      </w:pPr>
      <w:r w:rsidRPr="002351E9">
        <w:rPr>
          <w:sz w:val="22"/>
          <w:szCs w:val="22"/>
        </w:rPr>
        <w:t>If you cannot solve the problem after a few tries, ask a TA for help.</w:t>
      </w:r>
    </w:p>
    <w:p w14:paraId="6CA90266" w14:textId="77777777" w:rsidR="00886965" w:rsidRPr="002351E9" w:rsidRDefault="00886965" w:rsidP="00886965">
      <w:pPr>
        <w:pStyle w:val="ListParagraph"/>
        <w:ind w:left="0"/>
        <w:rPr>
          <w:sz w:val="22"/>
          <w:szCs w:val="22"/>
        </w:rPr>
      </w:pPr>
    </w:p>
    <w:p w14:paraId="2ACDED28" w14:textId="77777777" w:rsidR="00886965" w:rsidRPr="002351E9" w:rsidRDefault="00886965" w:rsidP="00886965">
      <w:pPr>
        <w:rPr>
          <w:b/>
          <w:bCs/>
          <w:sz w:val="22"/>
          <w:szCs w:val="22"/>
        </w:rPr>
      </w:pPr>
      <w:r w:rsidRPr="002351E9">
        <w:rPr>
          <w:b/>
          <w:bCs/>
          <w:sz w:val="22"/>
          <w:szCs w:val="22"/>
        </w:rPr>
        <w:t>Resources</w:t>
      </w:r>
    </w:p>
    <w:p w14:paraId="0F686663" w14:textId="0014A988" w:rsidR="00CE70D0" w:rsidRPr="002351E9" w:rsidRDefault="00CE70D0" w:rsidP="002351E9">
      <w:pPr>
        <w:pStyle w:val="ListParagraph"/>
        <w:numPr>
          <w:ilvl w:val="0"/>
          <w:numId w:val="12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sz w:val="22"/>
          <w:szCs w:val="22"/>
        </w:rPr>
      </w:pPr>
      <w:r w:rsidRPr="002351E9">
        <w:rPr>
          <w:sz w:val="22"/>
          <w:szCs w:val="22"/>
        </w:rPr>
        <w:t>About Node.js</w:t>
      </w:r>
      <w:r w:rsidR="00886965" w:rsidRPr="002351E9">
        <w:rPr>
          <w:sz w:val="22"/>
          <w:szCs w:val="22"/>
        </w:rPr>
        <w:t xml:space="preserve">, </w:t>
      </w:r>
      <w:hyperlink r:id="rId10" w:history="1">
        <w:r w:rsidRPr="002351E9">
          <w:rPr>
            <w:rStyle w:val="Hyperlink"/>
            <w:sz w:val="22"/>
            <w:szCs w:val="22"/>
          </w:rPr>
          <w:t>https://nodejs.org/en/about/</w:t>
        </w:r>
      </w:hyperlink>
      <w:r w:rsidRPr="002351E9">
        <w:rPr>
          <w:sz w:val="22"/>
          <w:szCs w:val="22"/>
        </w:rPr>
        <w:t xml:space="preserve"> </w:t>
      </w:r>
    </w:p>
    <w:p w14:paraId="66D46CE5" w14:textId="77777777" w:rsidR="002351E9" w:rsidRPr="002351E9" w:rsidRDefault="002351E9" w:rsidP="002351E9">
      <w:pPr>
        <w:pStyle w:val="ListParagraph"/>
        <w:numPr>
          <w:ilvl w:val="0"/>
          <w:numId w:val="12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sz w:val="22"/>
          <w:szCs w:val="22"/>
        </w:rPr>
      </w:pPr>
      <w:r w:rsidRPr="002351E9">
        <w:rPr>
          <w:sz w:val="22"/>
          <w:szCs w:val="22"/>
        </w:rPr>
        <w:t xml:space="preserve">Holmes, S. &amp; Harber, C. (2019). </w:t>
      </w:r>
      <w:hyperlink r:id="rId11">
        <w:r w:rsidRPr="002351E9">
          <w:rPr>
            <w:rStyle w:val="Hyperlink"/>
            <w:sz w:val="22"/>
            <w:szCs w:val="22"/>
          </w:rPr>
          <w:t>Getting MEAN with Mongo, Express, Angular, and Node, Second Edition</w:t>
        </w:r>
      </w:hyperlink>
      <w:r w:rsidRPr="002351E9">
        <w:rPr>
          <w:sz w:val="22"/>
          <w:szCs w:val="22"/>
        </w:rPr>
        <w:t>. Manning Publications. (ISBN 9781617294754)</w:t>
      </w:r>
    </w:p>
    <w:p w14:paraId="286E1E33" w14:textId="2A728201" w:rsidR="002351E9" w:rsidRPr="002351E9" w:rsidRDefault="002351E9" w:rsidP="002351E9">
      <w:pPr>
        <w:pStyle w:val="ListParagraph"/>
        <w:numPr>
          <w:ilvl w:val="1"/>
          <w:numId w:val="12"/>
        </w:numPr>
        <w:shd w:val="clear" w:color="auto" w:fill="FFFFFF" w:themeFill="background1"/>
        <w:ind w:left="720"/>
        <w:contextualSpacing w:val="0"/>
        <w:rPr>
          <w:sz w:val="22"/>
          <w:szCs w:val="22"/>
        </w:rPr>
      </w:pPr>
      <w:r w:rsidRPr="002351E9">
        <w:rPr>
          <w:sz w:val="22"/>
          <w:szCs w:val="22"/>
        </w:rPr>
        <w:t>Appendix B: Installing and Preparing the Supporting Cast</w:t>
      </w:r>
    </w:p>
    <w:p w14:paraId="693905EE" w14:textId="12068D5D" w:rsidR="002351E9" w:rsidRPr="002351E9" w:rsidRDefault="002351E9" w:rsidP="002351E9">
      <w:pPr>
        <w:pStyle w:val="ListParagraph"/>
        <w:numPr>
          <w:ilvl w:val="2"/>
          <w:numId w:val="12"/>
        </w:numPr>
        <w:shd w:val="clear" w:color="auto" w:fill="FFFFFF" w:themeFill="background1"/>
        <w:ind w:left="1080"/>
        <w:contextualSpacing w:val="0"/>
        <w:rPr>
          <w:sz w:val="22"/>
          <w:szCs w:val="22"/>
        </w:rPr>
      </w:pPr>
      <w:r w:rsidRPr="002351E9">
        <w:rPr>
          <w:sz w:val="22"/>
          <w:szCs w:val="22"/>
        </w:rPr>
        <w:t>Section: Setting up Heroku</w:t>
      </w:r>
    </w:p>
    <w:p w14:paraId="0BBC57BB" w14:textId="77777777" w:rsidR="00886965" w:rsidRPr="002351E9" w:rsidRDefault="00886965" w:rsidP="00886965">
      <w:pPr>
        <w:rPr>
          <w:sz w:val="22"/>
          <w:szCs w:val="22"/>
          <w:lang w:eastAsia="en-US"/>
        </w:rPr>
      </w:pPr>
    </w:p>
    <w:p w14:paraId="537E57B5" w14:textId="77777777" w:rsidR="00886965" w:rsidRPr="002351E9" w:rsidRDefault="00886965" w:rsidP="00886965">
      <w:pPr>
        <w:rPr>
          <w:b/>
          <w:sz w:val="22"/>
          <w:szCs w:val="22"/>
        </w:rPr>
      </w:pPr>
      <w:r w:rsidRPr="002351E9">
        <w:rPr>
          <w:b/>
          <w:sz w:val="22"/>
          <w:szCs w:val="22"/>
        </w:rPr>
        <w:t>Learning Outcomes</w:t>
      </w:r>
    </w:p>
    <w:p w14:paraId="30F78C21" w14:textId="77777777" w:rsidR="00886965" w:rsidRPr="002351E9" w:rsidRDefault="00886965" w:rsidP="00886965">
      <w:pPr>
        <w:rPr>
          <w:b/>
          <w:bCs/>
          <w:sz w:val="22"/>
          <w:szCs w:val="22"/>
        </w:rPr>
      </w:pPr>
      <w:r w:rsidRPr="002351E9">
        <w:rPr>
          <w:sz w:val="22"/>
          <w:szCs w:val="22"/>
        </w:rPr>
        <w:t>Students will be able to:</w:t>
      </w:r>
    </w:p>
    <w:p w14:paraId="27A43BA0" w14:textId="4EFE4AFB" w:rsidR="00CE70D0" w:rsidRPr="002351E9" w:rsidRDefault="00886965" w:rsidP="00CE70D0">
      <w:pPr>
        <w:pStyle w:val="ListParagraph"/>
        <w:numPr>
          <w:ilvl w:val="0"/>
          <w:numId w:val="1"/>
        </w:numPr>
        <w:rPr>
          <w:color w:val="auto"/>
          <w:sz w:val="22"/>
          <w:szCs w:val="22"/>
        </w:rPr>
      </w:pPr>
      <w:r w:rsidRPr="002351E9">
        <w:rPr>
          <w:color w:val="auto"/>
          <w:sz w:val="22"/>
          <w:szCs w:val="22"/>
        </w:rPr>
        <w:t xml:space="preserve">Understand </w:t>
      </w:r>
      <w:r w:rsidR="00CE70D0" w:rsidRPr="002351E9">
        <w:rPr>
          <w:color w:val="auto"/>
          <w:sz w:val="22"/>
          <w:szCs w:val="22"/>
        </w:rPr>
        <w:t>a</w:t>
      </w:r>
      <w:r w:rsidR="000F22F3" w:rsidRPr="002351E9">
        <w:rPr>
          <w:color w:val="auto"/>
          <w:sz w:val="22"/>
          <w:szCs w:val="22"/>
        </w:rPr>
        <w:t xml:space="preserve"> native n</w:t>
      </w:r>
      <w:r w:rsidR="00CE70D0" w:rsidRPr="002351E9">
        <w:rPr>
          <w:color w:val="auto"/>
          <w:sz w:val="22"/>
          <w:szCs w:val="22"/>
        </w:rPr>
        <w:t>ode web application without Express</w:t>
      </w:r>
      <w:r w:rsidR="000F22F3" w:rsidRPr="002351E9">
        <w:rPr>
          <w:color w:val="auto"/>
          <w:sz w:val="22"/>
          <w:szCs w:val="22"/>
        </w:rPr>
        <w:t>.</w:t>
      </w:r>
    </w:p>
    <w:p w14:paraId="5BB27BA8" w14:textId="1A254479" w:rsidR="00886965" w:rsidRPr="002351E9" w:rsidRDefault="000F22F3" w:rsidP="00CE70D0">
      <w:pPr>
        <w:pStyle w:val="ListParagraph"/>
        <w:numPr>
          <w:ilvl w:val="0"/>
          <w:numId w:val="1"/>
        </w:numPr>
        <w:rPr>
          <w:color w:val="auto"/>
          <w:sz w:val="22"/>
          <w:szCs w:val="22"/>
        </w:rPr>
      </w:pPr>
      <w:r w:rsidRPr="002351E9">
        <w:rPr>
          <w:color w:val="auto"/>
          <w:sz w:val="22"/>
          <w:szCs w:val="22"/>
        </w:rPr>
        <w:t>Analyze a native node</w:t>
      </w:r>
      <w:r w:rsidR="002351E9" w:rsidRPr="002351E9">
        <w:rPr>
          <w:color w:val="auto"/>
          <w:sz w:val="22"/>
          <w:szCs w:val="22"/>
        </w:rPr>
        <w:t xml:space="preserve"> </w:t>
      </w:r>
      <w:r w:rsidRPr="002351E9">
        <w:rPr>
          <w:color w:val="auto"/>
          <w:sz w:val="22"/>
          <w:szCs w:val="22"/>
        </w:rPr>
        <w:t>application.</w:t>
      </w:r>
    </w:p>
    <w:p w14:paraId="693EB618" w14:textId="77777777" w:rsidR="00886965" w:rsidRPr="002351E9" w:rsidRDefault="00886965" w:rsidP="00886965">
      <w:pPr>
        <w:rPr>
          <w:b/>
          <w:bCs/>
          <w:sz w:val="22"/>
          <w:szCs w:val="22"/>
        </w:rPr>
      </w:pPr>
      <w:r w:rsidRPr="002351E9">
        <w:rPr>
          <w:b/>
          <w:bCs/>
          <w:sz w:val="22"/>
          <w:szCs w:val="22"/>
        </w:rPr>
        <w:t xml:space="preserve"> </w:t>
      </w:r>
    </w:p>
    <w:p w14:paraId="25DC9D4C" w14:textId="77777777" w:rsidR="00886965" w:rsidRPr="002351E9" w:rsidRDefault="00886965" w:rsidP="00886965">
      <w:pPr>
        <w:rPr>
          <w:b/>
          <w:bCs/>
          <w:sz w:val="22"/>
          <w:szCs w:val="22"/>
        </w:rPr>
      </w:pPr>
      <w:r w:rsidRPr="002351E9">
        <w:rPr>
          <w:b/>
          <w:bCs/>
          <w:sz w:val="22"/>
          <w:szCs w:val="22"/>
        </w:rPr>
        <w:t>Activities</w:t>
      </w:r>
    </w:p>
    <w:p w14:paraId="1B8B39A3" w14:textId="77777777" w:rsidR="00886965" w:rsidRPr="002351E9" w:rsidRDefault="00886965" w:rsidP="00886965">
      <w:pPr>
        <w:pStyle w:val="ListParagraph"/>
        <w:numPr>
          <w:ilvl w:val="0"/>
          <w:numId w:val="13"/>
        </w:numPr>
        <w:ind w:left="360"/>
        <w:rPr>
          <w:bCs/>
          <w:sz w:val="22"/>
          <w:szCs w:val="22"/>
        </w:rPr>
      </w:pPr>
      <w:r w:rsidRPr="002351E9">
        <w:rPr>
          <w:bCs/>
          <w:sz w:val="22"/>
          <w:szCs w:val="22"/>
        </w:rPr>
        <w:t>Preparing for a MEAN project environment</w:t>
      </w:r>
    </w:p>
    <w:p w14:paraId="472EF190" w14:textId="29F13F14" w:rsidR="00886965" w:rsidRPr="002351E9" w:rsidRDefault="00886965" w:rsidP="00886965">
      <w:pPr>
        <w:pStyle w:val="ListParagraph"/>
        <w:numPr>
          <w:ilvl w:val="0"/>
          <w:numId w:val="13"/>
        </w:numPr>
        <w:ind w:left="360"/>
        <w:rPr>
          <w:b/>
          <w:bCs/>
          <w:sz w:val="22"/>
          <w:szCs w:val="22"/>
        </w:rPr>
      </w:pPr>
      <w:r w:rsidRPr="002351E9">
        <w:rPr>
          <w:b/>
          <w:bCs/>
          <w:sz w:val="22"/>
          <w:szCs w:val="22"/>
        </w:rPr>
        <w:t xml:space="preserve">Experiencing </w:t>
      </w:r>
      <w:r w:rsidR="00CE70D0" w:rsidRPr="002351E9">
        <w:rPr>
          <w:b/>
          <w:bCs/>
          <w:sz w:val="22"/>
          <w:szCs w:val="22"/>
        </w:rPr>
        <w:t>a native Node web application</w:t>
      </w:r>
    </w:p>
    <w:p w14:paraId="0C886D13" w14:textId="5D87D318" w:rsidR="002351E9" w:rsidRPr="002351E9" w:rsidRDefault="00886965" w:rsidP="002351E9">
      <w:pPr>
        <w:pStyle w:val="ListParagraph"/>
        <w:numPr>
          <w:ilvl w:val="0"/>
          <w:numId w:val="13"/>
        </w:numPr>
        <w:ind w:left="360"/>
        <w:rPr>
          <w:bCs/>
          <w:sz w:val="22"/>
          <w:szCs w:val="22"/>
        </w:rPr>
      </w:pPr>
      <w:r w:rsidRPr="002351E9">
        <w:rPr>
          <w:bCs/>
          <w:sz w:val="22"/>
          <w:szCs w:val="22"/>
        </w:rPr>
        <w:t>Pushing your work to GitHub</w:t>
      </w:r>
    </w:p>
    <w:p w14:paraId="08D13B91" w14:textId="796FC654" w:rsidR="00886965" w:rsidRPr="00753540" w:rsidRDefault="002351E9" w:rsidP="00753540">
      <w:pPr>
        <w:pStyle w:val="ListParagraph"/>
        <w:numPr>
          <w:ilvl w:val="0"/>
          <w:numId w:val="13"/>
        </w:numPr>
        <w:ind w:left="360"/>
        <w:rPr>
          <w:bCs/>
          <w:sz w:val="22"/>
          <w:szCs w:val="22"/>
        </w:rPr>
      </w:pPr>
      <w:r w:rsidRPr="002351E9">
        <w:rPr>
          <w:bCs/>
          <w:sz w:val="22"/>
          <w:szCs w:val="22"/>
        </w:rPr>
        <w:t>Deploying your work to Heroku</w:t>
      </w:r>
    </w:p>
    <w:p w14:paraId="6A05A809" w14:textId="2E0AB905" w:rsidR="004C21BC" w:rsidRPr="002351E9" w:rsidRDefault="004C21BC" w:rsidP="00E9010F">
      <w:pPr>
        <w:pStyle w:val="ListParagraph"/>
        <w:ind w:left="0"/>
        <w:rPr>
          <w:sz w:val="22"/>
          <w:szCs w:val="22"/>
        </w:rPr>
      </w:pPr>
    </w:p>
    <w:p w14:paraId="4A7D6C9E" w14:textId="77777777" w:rsidR="00E3730B" w:rsidRPr="002351E9" w:rsidRDefault="00E3730B" w:rsidP="00E3730B">
      <w:pPr>
        <w:rPr>
          <w:sz w:val="22"/>
          <w:szCs w:val="22"/>
          <w:lang w:eastAsia="en-US"/>
        </w:rPr>
      </w:pPr>
    </w:p>
    <w:p w14:paraId="442331D3" w14:textId="77777777" w:rsidR="002370B1" w:rsidRPr="002351E9" w:rsidRDefault="002370B1" w:rsidP="002370B1">
      <w:pPr>
        <w:rPr>
          <w:sz w:val="22"/>
          <w:szCs w:val="22"/>
        </w:rPr>
      </w:pPr>
    </w:p>
    <w:p w14:paraId="64845E4F" w14:textId="77777777" w:rsidR="000F22F3" w:rsidRPr="002351E9" w:rsidRDefault="009A56FC" w:rsidP="000F22F3">
      <w:pPr>
        <w:rPr>
          <w:b/>
          <w:bCs/>
          <w:sz w:val="22"/>
          <w:szCs w:val="22"/>
        </w:rPr>
      </w:pPr>
      <w:r w:rsidRPr="002351E9">
        <w:rPr>
          <w:b/>
          <w:bCs/>
          <w:sz w:val="22"/>
          <w:szCs w:val="22"/>
        </w:rPr>
        <w:br w:type="page"/>
      </w:r>
      <w:r w:rsidR="000F22F3" w:rsidRPr="002351E9">
        <w:rPr>
          <w:b/>
          <w:bCs/>
          <w:sz w:val="22"/>
          <w:szCs w:val="22"/>
        </w:rPr>
        <w:lastRenderedPageBreak/>
        <w:t>Preparing for a MEAN project environment</w:t>
      </w:r>
    </w:p>
    <w:p w14:paraId="6AFE69F2" w14:textId="77777777" w:rsidR="000F22F3" w:rsidRPr="00AA1C93" w:rsidRDefault="000F22F3" w:rsidP="00AA1C93">
      <w:pPr>
        <w:rPr>
          <w:rStyle w:val="normaltextrun"/>
          <w:rFonts w:eastAsiaTheme="majorEastAsia"/>
          <w:sz w:val="22"/>
          <w:szCs w:val="22"/>
        </w:rPr>
      </w:pPr>
    </w:p>
    <w:p w14:paraId="5B400B31" w14:textId="7A4169DB" w:rsidR="000F22F3" w:rsidRDefault="000F22F3" w:rsidP="000F22F3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 w:rsidRPr="002351E9">
        <w:rPr>
          <w:rStyle w:val="normaltextrun"/>
          <w:rFonts w:eastAsiaTheme="majorEastAsia"/>
          <w:sz w:val="22"/>
          <w:szCs w:val="22"/>
        </w:rPr>
        <w:t>Create the “module01c” </w:t>
      </w:r>
      <w:r w:rsidR="00AA1C93" w:rsidRPr="00716B62">
        <w:rPr>
          <w:rStyle w:val="normaltextrun"/>
          <w:rFonts w:eastAsiaTheme="majorEastAsia"/>
          <w:sz w:val="22"/>
          <w:szCs w:val="22"/>
        </w:rPr>
        <w:t>folder</w:t>
      </w:r>
      <w:r w:rsidR="00AA1C93">
        <w:rPr>
          <w:rStyle w:val="normaltextrun"/>
          <w:rFonts w:eastAsiaTheme="majorEastAsia"/>
          <w:sz w:val="22"/>
          <w:szCs w:val="22"/>
        </w:rPr>
        <w:t xml:space="preserve"> under your repo</w:t>
      </w:r>
      <w:r w:rsidRPr="002351E9">
        <w:rPr>
          <w:rStyle w:val="normaltextrun"/>
          <w:sz w:val="22"/>
          <w:szCs w:val="22"/>
          <w:bdr w:val="none" w:sz="0" w:space="0" w:color="auto" w:frame="1"/>
        </w:rPr>
        <w:t>:</w:t>
      </w:r>
      <w:r w:rsidRPr="002351E9">
        <w:rPr>
          <w:sz w:val="22"/>
          <w:szCs w:val="22"/>
        </w:rPr>
        <w:br/>
      </w:r>
      <w:r w:rsidRPr="002351E9">
        <w:rPr>
          <w:rStyle w:val="normaltextrun"/>
          <w:rFonts w:eastAsiaTheme="majorEastAsia"/>
          <w:sz w:val="22"/>
          <w:szCs w:val="22"/>
        </w:rPr>
        <w:t>&gt;&gt;&gt;mkdir module01c</w:t>
      </w:r>
      <w:r w:rsidRPr="002351E9">
        <w:rPr>
          <w:rStyle w:val="normaltextrun"/>
          <w:rFonts w:eastAsiaTheme="majorEastAsia"/>
          <w:sz w:val="22"/>
          <w:szCs w:val="22"/>
        </w:rPr>
        <w:br/>
      </w:r>
      <w:r w:rsidR="00AA1C93">
        <w:rPr>
          <w:rStyle w:val="normaltextrun"/>
          <w:sz w:val="22"/>
          <w:szCs w:val="22"/>
        </w:rPr>
        <w:t>you will see like that:</w:t>
      </w:r>
    </w:p>
    <w:p w14:paraId="3A86DF02" w14:textId="632631A8" w:rsidR="00AA1C93" w:rsidRDefault="00AA1C93" w:rsidP="00AA1C9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4B4BE361" w14:textId="2023FBE6" w:rsidR="00AA1C93" w:rsidRPr="002351E9" w:rsidRDefault="00AA1C93" w:rsidP="00AA1C9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noProof/>
        </w:rPr>
        <w:drawing>
          <wp:inline distT="0" distB="0" distL="0" distR="0" wp14:anchorId="1F8366D8" wp14:editId="0F0D4077">
            <wp:extent cx="5361905" cy="400000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61905" cy="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3ECD" w14:textId="5CCD4716" w:rsidR="000F22F3" w:rsidRPr="002351E9" w:rsidRDefault="000F22F3" w:rsidP="000F22F3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 w:rsidRPr="002351E9">
        <w:rPr>
          <w:rStyle w:val="normaltextrun"/>
          <w:rFonts w:eastAsiaTheme="majorEastAsia"/>
          <w:sz w:val="22"/>
          <w:szCs w:val="22"/>
        </w:rPr>
        <w:t>Open the “module01c” folder in the VSCode.</w:t>
      </w:r>
      <w:r w:rsidRPr="002351E9">
        <w:rPr>
          <w:rStyle w:val="normaltextrun"/>
          <w:rFonts w:eastAsiaTheme="majorEastAsia"/>
          <w:sz w:val="22"/>
          <w:szCs w:val="22"/>
        </w:rPr>
        <w:br/>
        <w:t>Close the “Welcome” window.</w:t>
      </w:r>
      <w:r w:rsidRPr="002351E9">
        <w:rPr>
          <w:rStyle w:val="normaltextrun"/>
          <w:rFonts w:eastAsiaTheme="majorEastAsia"/>
          <w:sz w:val="22"/>
          <w:szCs w:val="22"/>
        </w:rPr>
        <w:br/>
        <w:t>Open the terminal (Ctrl+`).</w:t>
      </w:r>
    </w:p>
    <w:p w14:paraId="30E3C2CC" w14:textId="3A192866" w:rsidR="002B2142" w:rsidRPr="002351E9" w:rsidRDefault="002B2142" w:rsidP="002B2142">
      <w:pPr>
        <w:rPr>
          <w:b/>
          <w:bCs/>
          <w:sz w:val="22"/>
          <w:szCs w:val="22"/>
        </w:rPr>
      </w:pPr>
    </w:p>
    <w:p w14:paraId="6E11498A" w14:textId="283F2926" w:rsidR="002B2142" w:rsidRPr="002351E9" w:rsidRDefault="002B2142" w:rsidP="002B2142">
      <w:pPr>
        <w:rPr>
          <w:sz w:val="22"/>
          <w:szCs w:val="22"/>
        </w:rPr>
      </w:pPr>
    </w:p>
    <w:p w14:paraId="6969DE96" w14:textId="78EFF02E" w:rsidR="008822FC" w:rsidRPr="002351E9" w:rsidRDefault="000F22F3" w:rsidP="000F22F3">
      <w:pPr>
        <w:rPr>
          <w:color w:val="000000" w:themeColor="text1"/>
          <w:sz w:val="22"/>
          <w:szCs w:val="22"/>
        </w:rPr>
      </w:pPr>
      <w:r w:rsidRPr="002351E9">
        <w:rPr>
          <w:color w:val="000000" w:themeColor="text1"/>
          <w:sz w:val="22"/>
          <w:szCs w:val="22"/>
        </w:rPr>
        <w:t xml:space="preserve"> </w:t>
      </w:r>
    </w:p>
    <w:p w14:paraId="2787CD1F" w14:textId="1FD4E2C0" w:rsidR="007A79CA" w:rsidRPr="002351E9" w:rsidRDefault="007A79CA" w:rsidP="00721C27">
      <w:pPr>
        <w:rPr>
          <w:sz w:val="22"/>
          <w:szCs w:val="22"/>
        </w:rPr>
      </w:pPr>
    </w:p>
    <w:p w14:paraId="450B93FA" w14:textId="77777777" w:rsidR="007A79CA" w:rsidRPr="002351E9" w:rsidRDefault="007A79CA" w:rsidP="00721C27">
      <w:pPr>
        <w:rPr>
          <w:sz w:val="22"/>
          <w:szCs w:val="22"/>
        </w:rPr>
      </w:pPr>
    </w:p>
    <w:p w14:paraId="70A6BA79" w14:textId="247870AD" w:rsidR="00843F3B" w:rsidRPr="002351E9" w:rsidRDefault="00843F3B" w:rsidP="00721C27">
      <w:pPr>
        <w:rPr>
          <w:sz w:val="22"/>
          <w:szCs w:val="22"/>
        </w:rPr>
      </w:pPr>
      <w:r w:rsidRPr="002351E9">
        <w:rPr>
          <w:sz w:val="22"/>
          <w:szCs w:val="22"/>
        </w:rPr>
        <w:br w:type="page"/>
      </w:r>
    </w:p>
    <w:p w14:paraId="297A6F55" w14:textId="77777777" w:rsidR="002351E9" w:rsidRPr="002351E9" w:rsidRDefault="002351E9" w:rsidP="002351E9">
      <w:pPr>
        <w:rPr>
          <w:b/>
          <w:bCs/>
          <w:sz w:val="22"/>
          <w:szCs w:val="22"/>
        </w:rPr>
      </w:pPr>
      <w:r w:rsidRPr="002351E9">
        <w:rPr>
          <w:b/>
          <w:bCs/>
          <w:sz w:val="22"/>
          <w:szCs w:val="22"/>
        </w:rPr>
        <w:lastRenderedPageBreak/>
        <w:t>Experiencing a native Node web application</w:t>
      </w:r>
    </w:p>
    <w:p w14:paraId="4E0AC003" w14:textId="77777777" w:rsidR="00B52790" w:rsidRPr="00B52790" w:rsidRDefault="00631FC8" w:rsidP="00B52790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color w:val="000000" w:themeColor="text1"/>
          <w:sz w:val="22"/>
          <w:szCs w:val="22"/>
        </w:rPr>
        <w:t>Create a file appA.js.</w:t>
      </w:r>
    </w:p>
    <w:p w14:paraId="5ACFA69B" w14:textId="77777777" w:rsidR="00B52790" w:rsidRPr="00B52790" w:rsidRDefault="00B52790" w:rsidP="00B52790">
      <w:pPr>
        <w:pStyle w:val="ListParagraph"/>
        <w:ind w:left="360"/>
        <w:rPr>
          <w:sz w:val="22"/>
          <w:szCs w:val="22"/>
        </w:rPr>
      </w:pPr>
    </w:p>
    <w:p w14:paraId="53B133CD" w14:textId="3FEC1C0F" w:rsidR="001642F3" w:rsidRPr="006F50AD" w:rsidRDefault="009264CD" w:rsidP="006F50AD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noProof/>
          <w:color w:val="000000" w:themeColor="text1"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FFD4E94" wp14:editId="13104EAC">
                <wp:simplePos x="0" y="0"/>
                <wp:positionH relativeFrom="column">
                  <wp:posOffset>496390</wp:posOffset>
                </wp:positionH>
                <wp:positionV relativeFrom="paragraph">
                  <wp:posOffset>935790</wp:posOffset>
                </wp:positionV>
                <wp:extent cx="815122" cy="219456"/>
                <wp:effectExtent l="0" t="0" r="2349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122" cy="21945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BD17B3F">
              <v:rect id="Rectangle 16" style="position:absolute;margin-left:39.1pt;margin-top:73.7pt;width:64.2pt;height:17.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2DA86E7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"/>
            </w:pict>
          </mc:Fallback>
        </mc:AlternateContent>
      </w:r>
      <w:r w:rsidR="00807B95">
        <w:rPr>
          <w:noProof/>
          <w:color w:val="000000" w:themeColor="text1"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3772E5" wp14:editId="4C7BD415">
                <wp:simplePos x="0" y="0"/>
                <wp:positionH relativeFrom="column">
                  <wp:posOffset>1419497</wp:posOffset>
                </wp:positionH>
                <wp:positionV relativeFrom="paragraph">
                  <wp:posOffset>2539909</wp:posOffset>
                </wp:positionV>
                <wp:extent cx="2425337" cy="200297"/>
                <wp:effectExtent l="0" t="0" r="1333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5337" cy="20029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6364721">
              <v:rect id="Rectangle 12" style="position:absolute;margin-left:111.75pt;margin-top:200pt;width:190.95pt;height:15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#c00000" strokeweight="1pt" w14:anchorId="79CB80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"/>
            </w:pict>
          </mc:Fallback>
        </mc:AlternateContent>
      </w:r>
      <w:r w:rsidR="00A07348" w:rsidRPr="00B52790">
        <w:rPr>
          <w:color w:val="000000" w:themeColor="text1"/>
          <w:sz w:val="22"/>
          <w:szCs w:val="22"/>
        </w:rPr>
        <w:t xml:space="preserve">Copy the code from </w:t>
      </w:r>
      <w:r w:rsidR="00B52790" w:rsidRPr="00B52790">
        <w:rPr>
          <w:sz w:val="22"/>
          <w:szCs w:val="22"/>
        </w:rPr>
        <w:t xml:space="preserve">About Node.js at </w:t>
      </w:r>
      <w:hyperlink r:id="rId13" w:history="1">
        <w:r w:rsidR="00A07348" w:rsidRPr="00B52790">
          <w:rPr>
            <w:rStyle w:val="Hyperlink"/>
            <w:sz w:val="22"/>
            <w:szCs w:val="22"/>
          </w:rPr>
          <w:t>https://nodejs.org/en/about/</w:t>
        </w:r>
      </w:hyperlink>
      <w:r w:rsidR="00801B5C">
        <w:rPr>
          <w:sz w:val="22"/>
          <w:szCs w:val="22"/>
        </w:rPr>
        <w:t>.</w:t>
      </w:r>
      <w:r w:rsidR="00801B5C">
        <w:rPr>
          <w:sz w:val="22"/>
          <w:szCs w:val="22"/>
        </w:rPr>
        <w:br/>
        <w:t>Then, execute the code.</w:t>
      </w:r>
      <w:r w:rsidR="00801B5C">
        <w:rPr>
          <w:sz w:val="22"/>
          <w:szCs w:val="22"/>
        </w:rPr>
        <w:br/>
      </w:r>
      <w:r w:rsidR="006F50AD">
        <w:rPr>
          <w:sz w:val="22"/>
          <w:szCs w:val="22"/>
        </w:rPr>
        <w:br/>
      </w:r>
      <w:r w:rsidR="008F2CB7">
        <w:rPr>
          <w:noProof/>
          <w:lang w:eastAsia="ko-KR"/>
        </w:rPr>
        <w:drawing>
          <wp:inline distT="0" distB="0" distL="0" distR="0" wp14:anchorId="7F2BD13D" wp14:editId="053B5581">
            <wp:extent cx="4572000" cy="2450592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8AB42" w14:textId="77777777" w:rsidR="001642F3" w:rsidRPr="002351E9" w:rsidRDefault="001642F3" w:rsidP="001642F3">
      <w:pPr>
        <w:rPr>
          <w:sz w:val="22"/>
          <w:szCs w:val="22"/>
        </w:rPr>
      </w:pPr>
    </w:p>
    <w:p w14:paraId="39C00801" w14:textId="6A2476C2" w:rsidR="00E310A2" w:rsidRPr="00196CA1" w:rsidRDefault="001642F3" w:rsidP="00196CA1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 w:rsidRPr="002351E9">
        <w:rPr>
          <w:color w:val="000000" w:themeColor="text1"/>
          <w:sz w:val="22"/>
          <w:szCs w:val="22"/>
        </w:rPr>
        <w:t xml:space="preserve">Click the </w:t>
      </w:r>
      <w:hyperlink r:id="rId15">
        <w:r w:rsidR="776DE0A7" w:rsidRPr="7F51B206">
          <w:rPr>
            <w:rStyle w:val="Hyperlink"/>
            <w:sz w:val="22"/>
            <w:szCs w:val="22"/>
          </w:rPr>
          <w:t>http://localhost:3000</w:t>
        </w:r>
      </w:hyperlink>
      <w:r w:rsidRPr="002351E9">
        <w:rPr>
          <w:color w:val="000000" w:themeColor="text1"/>
          <w:sz w:val="22"/>
          <w:szCs w:val="22"/>
        </w:rPr>
        <w:t xml:space="preserve"> from the terminal or copy and paste it to your browser.</w:t>
      </w:r>
      <w:r w:rsidR="00196CA1">
        <w:br/>
      </w:r>
      <w:r w:rsidR="09EF749E">
        <w:rPr>
          <w:noProof/>
          <w:lang w:eastAsia="ko-KR"/>
        </w:rPr>
        <w:drawing>
          <wp:inline distT="0" distB="0" distL="0" distR="0" wp14:anchorId="13ECE0F2" wp14:editId="247D9C43">
            <wp:extent cx="4572000" cy="1773936"/>
            <wp:effectExtent l="0" t="0" r="0" b="0"/>
            <wp:docPr id="21360604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73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EC32A" w14:textId="1E23C426" w:rsidR="00E310A2" w:rsidRDefault="00E310A2" w:rsidP="00E310A2">
      <w:pPr>
        <w:ind w:firstLine="360"/>
        <w:rPr>
          <w:sz w:val="22"/>
          <w:szCs w:val="22"/>
        </w:rPr>
      </w:pPr>
      <w:r w:rsidRPr="002351E9">
        <w:rPr>
          <w:sz w:val="22"/>
          <w:szCs w:val="22"/>
        </w:rPr>
        <w:t xml:space="preserve">Now your first web server is running. </w:t>
      </w:r>
      <w:proofErr w:type="gramStart"/>
      <w:r w:rsidRPr="002351E9">
        <w:rPr>
          <w:rFonts w:ascii="Wingdings" w:eastAsia="Wingdings" w:hAnsi="Wingdings" w:cs="Wingdings"/>
          <w:sz w:val="22"/>
          <w:szCs w:val="22"/>
        </w:rPr>
        <w:t></w:t>
      </w:r>
      <w:r w:rsidRPr="002351E9">
        <w:rPr>
          <w:sz w:val="22"/>
          <w:szCs w:val="22"/>
        </w:rPr>
        <w:t xml:space="preserve">  Please</w:t>
      </w:r>
      <w:proofErr w:type="gramEnd"/>
      <w:r w:rsidRPr="002351E9">
        <w:rPr>
          <w:sz w:val="22"/>
          <w:szCs w:val="22"/>
        </w:rPr>
        <w:t xml:space="preserve"> hit the control + c key to quit the server.</w:t>
      </w:r>
    </w:p>
    <w:p w14:paraId="442495D2" w14:textId="77777777" w:rsidR="00155DCE" w:rsidRDefault="00155DCE" w:rsidP="00E310A2">
      <w:pPr>
        <w:ind w:firstLine="360"/>
        <w:rPr>
          <w:sz w:val="22"/>
          <w:szCs w:val="22"/>
        </w:rPr>
      </w:pPr>
    </w:p>
    <w:p w14:paraId="49619B9C" w14:textId="0D8A5AA5" w:rsidR="00155DCE" w:rsidRDefault="00155DCE" w:rsidP="00155DCE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sz w:val="22"/>
          <w:szCs w:val="22"/>
        </w:rPr>
        <w:t>Analyze the source code to understand how it works.</w:t>
      </w:r>
    </w:p>
    <w:p w14:paraId="5293285C" w14:textId="77777777" w:rsidR="00155DCE" w:rsidRPr="002351E9" w:rsidRDefault="00155DCE" w:rsidP="00E310A2">
      <w:pPr>
        <w:ind w:firstLine="360"/>
        <w:rPr>
          <w:sz w:val="22"/>
          <w:szCs w:val="22"/>
        </w:rPr>
      </w:pPr>
    </w:p>
    <w:p w14:paraId="2E777DDF" w14:textId="77777777" w:rsidR="00E310A2" w:rsidRPr="002351E9" w:rsidRDefault="00E310A2" w:rsidP="00E310A2">
      <w:pPr>
        <w:rPr>
          <w:sz w:val="22"/>
          <w:szCs w:val="22"/>
        </w:rPr>
      </w:pPr>
    </w:p>
    <w:p w14:paraId="19112009" w14:textId="77777777" w:rsidR="00155DCE" w:rsidRDefault="00155DC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13E4FDC4" w14:textId="479CBF21" w:rsidR="00155DCE" w:rsidRPr="00B52790" w:rsidRDefault="00155DCE" w:rsidP="00155DCE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>Create a file</w:t>
      </w:r>
      <w:r w:rsidR="00391EE6">
        <w:rPr>
          <w:color w:val="000000" w:themeColor="text1"/>
          <w:sz w:val="22"/>
          <w:szCs w:val="22"/>
        </w:rPr>
        <w:t xml:space="preserve"> appB.js by copying appA.js.</w:t>
      </w:r>
    </w:p>
    <w:p w14:paraId="52E8106F" w14:textId="77777777" w:rsidR="00155DCE" w:rsidRPr="00B52790" w:rsidRDefault="00155DCE" w:rsidP="00155DCE">
      <w:pPr>
        <w:pStyle w:val="ListParagraph"/>
        <w:ind w:left="360"/>
        <w:rPr>
          <w:sz w:val="22"/>
          <w:szCs w:val="22"/>
        </w:rPr>
      </w:pPr>
    </w:p>
    <w:p w14:paraId="2BCB5010" w14:textId="278DADEC" w:rsidR="00155DCE" w:rsidRPr="009264CD" w:rsidRDefault="002B1072" w:rsidP="009264CD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noProof/>
          <w:color w:val="000000" w:themeColor="text1"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1560EDB" wp14:editId="4F20C507">
                <wp:simplePos x="0" y="0"/>
                <wp:positionH relativeFrom="column">
                  <wp:posOffset>438912</wp:posOffset>
                </wp:positionH>
                <wp:positionV relativeFrom="paragraph">
                  <wp:posOffset>1169597</wp:posOffset>
                </wp:positionV>
                <wp:extent cx="569541" cy="99278"/>
                <wp:effectExtent l="0" t="0" r="21590" b="1524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41" cy="992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54C7AA2">
              <v:rect id="Rectangle 22" style="position:absolute;margin-left:34.55pt;margin-top:92.1pt;width:44.85pt;height:7.8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26BB29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"/>
            </w:pict>
          </mc:Fallback>
        </mc:AlternateContent>
      </w:r>
      <w:r>
        <w:rPr>
          <w:noProof/>
          <w:color w:val="000000" w:themeColor="text1"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2BB7E76" wp14:editId="308247B0">
                <wp:simplePos x="0" y="0"/>
                <wp:positionH relativeFrom="column">
                  <wp:posOffset>1442139</wp:posOffset>
                </wp:positionH>
                <wp:positionV relativeFrom="paragraph">
                  <wp:posOffset>1451755</wp:posOffset>
                </wp:positionV>
                <wp:extent cx="2425337" cy="250807"/>
                <wp:effectExtent l="0" t="0" r="13335" b="1651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5337" cy="25080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66DF74D">
              <v:rect id="Rectangle 21" style="position:absolute;margin-left:113.55pt;margin-top:114.3pt;width:190.95pt;height:19.75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ed="f" strokecolor="#c00000" strokeweight="1pt" w14:anchorId="12B24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"/>
            </w:pict>
          </mc:Fallback>
        </mc:AlternateContent>
      </w:r>
      <w:r w:rsidR="00155DCE">
        <w:rPr>
          <w:noProof/>
          <w:color w:val="000000" w:themeColor="text1"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7EE1888" wp14:editId="65232A44">
                <wp:simplePos x="0" y="0"/>
                <wp:positionH relativeFrom="column">
                  <wp:posOffset>1147518</wp:posOffset>
                </wp:positionH>
                <wp:positionV relativeFrom="paragraph">
                  <wp:posOffset>2346035</wp:posOffset>
                </wp:positionV>
                <wp:extent cx="2425337" cy="200297"/>
                <wp:effectExtent l="0" t="0" r="1333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5337" cy="20029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9A7D0C5">
              <v:rect id="Rectangle 13" style="position:absolute;margin-left:90.35pt;margin-top:184.75pt;width:190.95pt;height:15.7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#c00000" strokeweight="1pt" w14:anchorId="1FB76A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"/>
            </w:pict>
          </mc:Fallback>
        </mc:AlternateContent>
      </w:r>
      <w:r w:rsidR="006D12D6">
        <w:rPr>
          <w:color w:val="000000" w:themeColor="text1"/>
          <w:sz w:val="22"/>
          <w:szCs w:val="22"/>
        </w:rPr>
        <w:t>Instead of playing a plain text file, we will display a web page.</w:t>
      </w:r>
      <w:r w:rsidR="006D12D6">
        <w:rPr>
          <w:color w:val="000000" w:themeColor="text1"/>
          <w:sz w:val="22"/>
          <w:szCs w:val="22"/>
        </w:rPr>
        <w:br/>
        <w:t xml:space="preserve">Please </w:t>
      </w:r>
      <w:r w:rsidR="009264CD">
        <w:rPr>
          <w:color w:val="000000" w:themeColor="text1"/>
          <w:sz w:val="22"/>
          <w:szCs w:val="22"/>
        </w:rPr>
        <w:t>update the part in the red box.</w:t>
      </w:r>
      <w:r w:rsidR="009264CD">
        <w:rPr>
          <w:color w:val="000000" w:themeColor="text1"/>
          <w:sz w:val="22"/>
          <w:szCs w:val="22"/>
        </w:rPr>
        <w:br/>
      </w:r>
      <w:r w:rsidR="00155DCE" w:rsidRPr="009264CD">
        <w:rPr>
          <w:sz w:val="22"/>
          <w:szCs w:val="22"/>
        </w:rPr>
        <w:t>Then, execute the code.</w:t>
      </w:r>
      <w:r w:rsidR="00155DCE" w:rsidRPr="009264CD">
        <w:rPr>
          <w:sz w:val="22"/>
          <w:szCs w:val="22"/>
        </w:rPr>
        <w:br/>
      </w:r>
      <w:r w:rsidR="00155DCE" w:rsidRPr="009264CD">
        <w:rPr>
          <w:sz w:val="22"/>
          <w:szCs w:val="22"/>
        </w:rPr>
        <w:br/>
      </w:r>
      <w:r>
        <w:rPr>
          <w:noProof/>
          <w:lang w:eastAsia="ko-KR"/>
        </w:rPr>
        <w:drawing>
          <wp:inline distT="0" distB="0" distL="0" distR="0" wp14:anchorId="79DC555C" wp14:editId="7E1C1758">
            <wp:extent cx="4572000" cy="247802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B3235" w14:textId="77777777" w:rsidR="00155DCE" w:rsidRPr="002351E9" w:rsidRDefault="00155DCE" w:rsidP="00155DCE">
      <w:pPr>
        <w:rPr>
          <w:sz w:val="22"/>
          <w:szCs w:val="22"/>
        </w:rPr>
      </w:pPr>
    </w:p>
    <w:p w14:paraId="5B51DE2A" w14:textId="3EB12A8C" w:rsidR="00155DCE" w:rsidRPr="00196CA1" w:rsidRDefault="00155DCE" w:rsidP="00155DCE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 w:rsidRPr="002351E9">
        <w:rPr>
          <w:color w:val="000000" w:themeColor="text1"/>
          <w:sz w:val="22"/>
          <w:szCs w:val="22"/>
        </w:rPr>
        <w:t xml:space="preserve">Click the </w:t>
      </w:r>
      <w:hyperlink r:id="rId18" w:history="1">
        <w:r w:rsidRPr="002351E9">
          <w:rPr>
            <w:rStyle w:val="Hyperlink"/>
            <w:sz w:val="22"/>
            <w:szCs w:val="22"/>
          </w:rPr>
          <w:t>http://localhost:3000</w:t>
        </w:r>
      </w:hyperlink>
      <w:r w:rsidRPr="002351E9">
        <w:rPr>
          <w:color w:val="000000" w:themeColor="text1"/>
          <w:sz w:val="22"/>
          <w:szCs w:val="22"/>
        </w:rPr>
        <w:t xml:space="preserve"> from the terminal or copy and paste it to your browser.</w:t>
      </w:r>
      <w:r>
        <w:rPr>
          <w:color w:val="000000" w:themeColor="text1"/>
          <w:sz w:val="22"/>
          <w:szCs w:val="22"/>
        </w:rPr>
        <w:br/>
      </w:r>
      <w:r w:rsidR="00083CD2">
        <w:rPr>
          <w:noProof/>
          <w:lang w:eastAsia="ko-KR"/>
        </w:rPr>
        <w:drawing>
          <wp:inline distT="0" distB="0" distL="0" distR="0" wp14:anchorId="2DBA1B1F" wp14:editId="630CABC4">
            <wp:extent cx="4572000" cy="177393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73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E222E" w14:textId="77777777" w:rsidR="00155DCE" w:rsidRDefault="00155DCE" w:rsidP="00155DCE">
      <w:pPr>
        <w:ind w:firstLine="360"/>
        <w:rPr>
          <w:sz w:val="22"/>
          <w:szCs w:val="22"/>
        </w:rPr>
      </w:pPr>
    </w:p>
    <w:p w14:paraId="57D1E719" w14:textId="209C0FD2" w:rsidR="00155DCE" w:rsidRDefault="00155DCE" w:rsidP="00155DCE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nalyze the source code to understand </w:t>
      </w:r>
      <w:r w:rsidR="00D119BB">
        <w:rPr>
          <w:sz w:val="22"/>
          <w:szCs w:val="22"/>
        </w:rPr>
        <w:t xml:space="preserve">what part was changed and </w:t>
      </w:r>
      <w:r>
        <w:rPr>
          <w:sz w:val="22"/>
          <w:szCs w:val="22"/>
        </w:rPr>
        <w:t>how it works.</w:t>
      </w:r>
    </w:p>
    <w:p w14:paraId="2A9B8040" w14:textId="77777777" w:rsidR="00155DCE" w:rsidRPr="002351E9" w:rsidRDefault="00155DCE" w:rsidP="00155DCE">
      <w:pPr>
        <w:ind w:firstLine="360"/>
        <w:rPr>
          <w:sz w:val="22"/>
          <w:szCs w:val="22"/>
        </w:rPr>
      </w:pPr>
    </w:p>
    <w:p w14:paraId="2A93ECBF" w14:textId="77777777" w:rsidR="00155DCE" w:rsidRPr="002351E9" w:rsidRDefault="00155DCE" w:rsidP="00155DCE">
      <w:pPr>
        <w:rPr>
          <w:sz w:val="22"/>
          <w:szCs w:val="22"/>
        </w:rPr>
      </w:pPr>
    </w:p>
    <w:p w14:paraId="6B8766C0" w14:textId="449EC143" w:rsidR="002C7A6F" w:rsidRPr="00885031" w:rsidRDefault="002C7A6F" w:rsidP="00885031">
      <w:pPr>
        <w:rPr>
          <w:color w:val="000000" w:themeColor="text1"/>
          <w:sz w:val="22"/>
          <w:szCs w:val="22"/>
          <w:lang w:eastAsia="en-US"/>
        </w:rPr>
      </w:pPr>
      <w:r w:rsidRPr="002351E9">
        <w:rPr>
          <w:b/>
          <w:bCs/>
          <w:sz w:val="22"/>
          <w:szCs w:val="22"/>
        </w:rPr>
        <w:br w:type="page"/>
      </w:r>
    </w:p>
    <w:p w14:paraId="4BA76C44" w14:textId="11FE0A01" w:rsidR="0019009C" w:rsidRPr="00B52790" w:rsidRDefault="0019009C" w:rsidP="0019009C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>Create a file appC.js by copying appB.js.</w:t>
      </w:r>
    </w:p>
    <w:p w14:paraId="70F15706" w14:textId="77777777" w:rsidR="0019009C" w:rsidRPr="00B52790" w:rsidRDefault="0019009C" w:rsidP="0019009C">
      <w:pPr>
        <w:pStyle w:val="ListParagraph"/>
        <w:ind w:left="360"/>
        <w:rPr>
          <w:sz w:val="22"/>
          <w:szCs w:val="22"/>
        </w:rPr>
      </w:pPr>
    </w:p>
    <w:p w14:paraId="2CA8E2E0" w14:textId="1BB811C2" w:rsidR="00F1539F" w:rsidRPr="00F1539F" w:rsidRDefault="0019009C" w:rsidP="00F1539F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noProof/>
          <w:color w:val="000000" w:themeColor="text1"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69D5731" wp14:editId="059A59F9">
                <wp:simplePos x="0" y="0"/>
                <wp:positionH relativeFrom="column">
                  <wp:posOffset>248194</wp:posOffset>
                </wp:positionH>
                <wp:positionV relativeFrom="paragraph">
                  <wp:posOffset>1098186</wp:posOffset>
                </wp:positionV>
                <wp:extent cx="2590800" cy="352697"/>
                <wp:effectExtent l="0" t="0" r="19050" b="285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35269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D165359">
              <v:rect id="Rectangle 24" style="position:absolute;margin-left:19.55pt;margin-top:86.45pt;width:204pt;height:27.7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37C930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"/>
            </w:pict>
          </mc:Fallback>
        </mc:AlternateContent>
      </w:r>
      <w:r w:rsidR="00F1539F">
        <w:rPr>
          <w:color w:val="000000" w:themeColor="text1"/>
          <w:sz w:val="22"/>
          <w:szCs w:val="22"/>
        </w:rPr>
        <w:t xml:space="preserve">Visit the </w:t>
      </w:r>
      <w:r w:rsidR="00F1539F" w:rsidRPr="00F1539F">
        <w:rPr>
          <w:color w:val="000000" w:themeColor="text1"/>
          <w:sz w:val="22"/>
          <w:szCs w:val="22"/>
        </w:rPr>
        <w:t xml:space="preserve">client-side JavaScript application </w:t>
      </w:r>
      <w:r w:rsidR="00F1539F">
        <w:rPr>
          <w:color w:val="000000" w:themeColor="text1"/>
          <w:sz w:val="22"/>
          <w:szCs w:val="22"/>
        </w:rPr>
        <w:t>in HO</w:t>
      </w:r>
      <w:r w:rsidR="007D635E">
        <w:rPr>
          <w:color w:val="000000" w:themeColor="text1"/>
          <w:sz w:val="22"/>
          <w:szCs w:val="22"/>
        </w:rPr>
        <w:t>S</w:t>
      </w:r>
      <w:r w:rsidR="00F1539F">
        <w:rPr>
          <w:color w:val="000000" w:themeColor="text1"/>
          <w:sz w:val="22"/>
          <w:szCs w:val="22"/>
        </w:rPr>
        <w:t>01</w:t>
      </w:r>
      <w:r w:rsidR="007D635E">
        <w:rPr>
          <w:color w:val="000000" w:themeColor="text1"/>
          <w:sz w:val="22"/>
          <w:szCs w:val="22"/>
        </w:rPr>
        <w:t>D</w:t>
      </w:r>
      <w:r w:rsidR="00F1539F">
        <w:rPr>
          <w:color w:val="000000" w:themeColor="text1"/>
          <w:sz w:val="22"/>
          <w:szCs w:val="22"/>
        </w:rPr>
        <w:t>.</w:t>
      </w:r>
      <w:r w:rsidR="00F1539F">
        <w:rPr>
          <w:color w:val="000000" w:themeColor="text1"/>
          <w:sz w:val="22"/>
          <w:szCs w:val="22"/>
        </w:rPr>
        <w:br/>
      </w:r>
      <w:r w:rsidR="00F1539F">
        <w:rPr>
          <w:noProof/>
          <w:lang w:eastAsia="ko-KR"/>
        </w:rPr>
        <w:drawing>
          <wp:inline distT="0" distB="0" distL="0" distR="0" wp14:anchorId="23A57903" wp14:editId="1E20345F">
            <wp:extent cx="4572000" cy="1325880"/>
            <wp:effectExtent l="0" t="0" r="0" b="7620"/>
            <wp:docPr id="2136060420" name="Picture 2136060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D0DF9" w14:textId="77777777" w:rsidR="00F1539F" w:rsidRPr="005D3B34" w:rsidRDefault="00F1539F" w:rsidP="005D3B34">
      <w:pPr>
        <w:pStyle w:val="ListParagraph"/>
        <w:rPr>
          <w:sz w:val="22"/>
          <w:szCs w:val="22"/>
        </w:rPr>
      </w:pPr>
    </w:p>
    <w:p w14:paraId="082BE0BE" w14:textId="457D1547" w:rsidR="0019009C" w:rsidRPr="00415BFE" w:rsidRDefault="005D3B34" w:rsidP="00415BFE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color w:val="000000" w:themeColor="text1"/>
          <w:sz w:val="22"/>
          <w:szCs w:val="22"/>
        </w:rPr>
        <w:t>Implement the user-defined function in the appC.js file.</w:t>
      </w:r>
      <w:r w:rsidR="00415BFE">
        <w:rPr>
          <w:color w:val="000000" w:themeColor="text1"/>
          <w:sz w:val="22"/>
          <w:szCs w:val="22"/>
        </w:rPr>
        <w:br/>
      </w:r>
      <w:r w:rsidR="0019009C" w:rsidRPr="00415BFE">
        <w:rPr>
          <w:sz w:val="22"/>
          <w:szCs w:val="22"/>
        </w:rPr>
        <w:t>Then, execute the code</w:t>
      </w:r>
      <w:r w:rsidR="00415BFE">
        <w:rPr>
          <w:sz w:val="22"/>
          <w:szCs w:val="22"/>
        </w:rPr>
        <w:t xml:space="preserve"> to generate the following output.</w:t>
      </w:r>
      <w:r w:rsidR="00415BFE">
        <w:rPr>
          <w:sz w:val="22"/>
          <w:szCs w:val="22"/>
        </w:rPr>
        <w:br/>
      </w:r>
      <w:r w:rsidR="0019009C" w:rsidRPr="00415BFE">
        <w:rPr>
          <w:color w:val="000000" w:themeColor="text1"/>
          <w:sz w:val="22"/>
          <w:szCs w:val="22"/>
        </w:rPr>
        <w:br/>
      </w:r>
      <w:r w:rsidR="004A1072">
        <w:rPr>
          <w:noProof/>
          <w:lang w:eastAsia="ko-KR"/>
        </w:rPr>
        <w:drawing>
          <wp:inline distT="0" distB="0" distL="0" distR="0" wp14:anchorId="73F0B262" wp14:editId="73F86052">
            <wp:extent cx="4572000" cy="2029968"/>
            <wp:effectExtent l="0" t="0" r="0" b="8890"/>
            <wp:docPr id="2136060419" name="Picture 2136060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29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99C03" w14:textId="77777777" w:rsidR="0019009C" w:rsidRDefault="0019009C" w:rsidP="0019009C">
      <w:pPr>
        <w:ind w:firstLine="360"/>
        <w:rPr>
          <w:sz w:val="22"/>
          <w:szCs w:val="22"/>
        </w:rPr>
      </w:pPr>
    </w:p>
    <w:p w14:paraId="06C2E168" w14:textId="77777777" w:rsidR="0019009C" w:rsidRDefault="0019009C" w:rsidP="0019009C">
      <w:pPr>
        <w:pStyle w:val="ListParagraph"/>
        <w:numPr>
          <w:ilvl w:val="0"/>
          <w:numId w:val="6"/>
        </w:numPr>
        <w:ind w:left="360"/>
        <w:rPr>
          <w:sz w:val="22"/>
          <w:szCs w:val="22"/>
        </w:rPr>
      </w:pPr>
      <w:r>
        <w:rPr>
          <w:sz w:val="22"/>
          <w:szCs w:val="22"/>
        </w:rPr>
        <w:t>Analyze the source code to understand what part was changed and how it works.</w:t>
      </w:r>
    </w:p>
    <w:p w14:paraId="341D0373" w14:textId="51779E0B" w:rsidR="004A1072" w:rsidRDefault="004A1072" w:rsidP="0019009C">
      <w:pPr>
        <w:rPr>
          <w:b/>
          <w:bCs/>
          <w:sz w:val="22"/>
          <w:szCs w:val="22"/>
        </w:rPr>
      </w:pPr>
    </w:p>
    <w:p w14:paraId="7ABFE22E" w14:textId="77777777" w:rsidR="004A1072" w:rsidRDefault="004A1072" w:rsidP="0019009C">
      <w:pPr>
        <w:rPr>
          <w:b/>
          <w:bCs/>
          <w:sz w:val="22"/>
          <w:szCs w:val="22"/>
        </w:rPr>
      </w:pPr>
    </w:p>
    <w:p w14:paraId="0DFA1B19" w14:textId="77777777" w:rsidR="004A1072" w:rsidRDefault="004A1072" w:rsidP="0019009C">
      <w:pPr>
        <w:rPr>
          <w:b/>
          <w:bCs/>
          <w:sz w:val="22"/>
          <w:szCs w:val="22"/>
        </w:rPr>
      </w:pPr>
    </w:p>
    <w:p w14:paraId="19737910" w14:textId="77777777" w:rsidR="004A1072" w:rsidRDefault="004A1072" w:rsidP="0019009C">
      <w:pPr>
        <w:rPr>
          <w:b/>
          <w:bCs/>
          <w:sz w:val="22"/>
          <w:szCs w:val="22"/>
        </w:rPr>
      </w:pPr>
    </w:p>
    <w:p w14:paraId="1305A8A8" w14:textId="1DD89908" w:rsidR="0019009C" w:rsidRPr="00884E42" w:rsidRDefault="0019009C" w:rsidP="0019009C">
      <w:pPr>
        <w:rPr>
          <w:b/>
          <w:bCs/>
          <w:sz w:val="22"/>
          <w:szCs w:val="22"/>
        </w:rPr>
      </w:pPr>
      <w:r w:rsidRPr="002351E9">
        <w:rPr>
          <w:b/>
          <w:bCs/>
          <w:sz w:val="22"/>
          <w:szCs w:val="22"/>
        </w:rPr>
        <w:br w:type="page"/>
      </w:r>
    </w:p>
    <w:p w14:paraId="3DCF47C1" w14:textId="77777777" w:rsidR="000F22F3" w:rsidRPr="002351E9" w:rsidRDefault="000F22F3" w:rsidP="000F22F3">
      <w:pPr>
        <w:rPr>
          <w:sz w:val="22"/>
          <w:szCs w:val="22"/>
        </w:rPr>
      </w:pPr>
      <w:r w:rsidRPr="002351E9">
        <w:rPr>
          <w:b/>
          <w:bCs/>
          <w:sz w:val="22"/>
          <w:szCs w:val="22"/>
        </w:rPr>
        <w:lastRenderedPageBreak/>
        <w:t>Pushing your work to GitHub</w:t>
      </w:r>
      <w:r w:rsidRPr="002351E9">
        <w:rPr>
          <w:rFonts w:eastAsiaTheme="majorEastAsia"/>
          <w:sz w:val="22"/>
          <w:szCs w:val="22"/>
        </w:rPr>
        <w:t> </w:t>
      </w:r>
    </w:p>
    <w:p w14:paraId="540095E6" w14:textId="77777777" w:rsidR="000F22F3" w:rsidRPr="002351E9" w:rsidRDefault="000F22F3" w:rsidP="000F22F3">
      <w:pPr>
        <w:textAlignment w:val="baseline"/>
        <w:rPr>
          <w:sz w:val="22"/>
          <w:szCs w:val="22"/>
        </w:rPr>
      </w:pPr>
      <w:r w:rsidRPr="002351E9">
        <w:rPr>
          <w:rFonts w:eastAsiaTheme="majorEastAsia"/>
          <w:sz w:val="22"/>
          <w:szCs w:val="22"/>
        </w:rPr>
        <w:t> </w:t>
      </w:r>
    </w:p>
    <w:p w14:paraId="358369C7" w14:textId="77777777" w:rsidR="000F22F3" w:rsidRPr="002351E9" w:rsidRDefault="000F22F3" w:rsidP="000F22F3">
      <w:pPr>
        <w:textAlignment w:val="baseline"/>
        <w:rPr>
          <w:sz w:val="22"/>
          <w:szCs w:val="22"/>
        </w:rPr>
      </w:pPr>
      <w:r w:rsidRPr="002351E9">
        <w:rPr>
          <w:color w:val="000000"/>
          <w:sz w:val="22"/>
          <w:szCs w:val="22"/>
        </w:rPr>
        <w:t>Run the following commands to push your work to the GitHub repository:</w:t>
      </w:r>
      <w:r w:rsidRPr="002351E9">
        <w:rPr>
          <w:rFonts w:eastAsiaTheme="majorEastAsia"/>
          <w:sz w:val="22"/>
          <w:szCs w:val="22"/>
        </w:rPr>
        <w:t> </w:t>
      </w:r>
    </w:p>
    <w:p w14:paraId="0D7DCD3D" w14:textId="77777777" w:rsidR="000F22F3" w:rsidRPr="002351E9" w:rsidRDefault="000F22F3" w:rsidP="000F22F3">
      <w:pPr>
        <w:textAlignment w:val="baseline"/>
        <w:rPr>
          <w:sz w:val="22"/>
          <w:szCs w:val="22"/>
        </w:rPr>
      </w:pPr>
      <w:r w:rsidRPr="002351E9">
        <w:rPr>
          <w:color w:val="000000"/>
          <w:sz w:val="22"/>
          <w:szCs w:val="22"/>
        </w:rPr>
        <w:t>Open the terminal from the VSCode by hitting the control + ~ key and type the following command:</w:t>
      </w:r>
      <w:r w:rsidRPr="002351E9">
        <w:rPr>
          <w:rFonts w:eastAsiaTheme="majorEastAsia"/>
          <w:sz w:val="22"/>
          <w:szCs w:val="22"/>
        </w:rPr>
        <w:t> </w:t>
      </w:r>
    </w:p>
    <w:p w14:paraId="2E375DC0" w14:textId="77777777" w:rsidR="000F22F3" w:rsidRPr="002351E9" w:rsidRDefault="000F22F3" w:rsidP="000F22F3">
      <w:pPr>
        <w:textAlignment w:val="baseline"/>
        <w:rPr>
          <w:sz w:val="22"/>
          <w:szCs w:val="22"/>
        </w:rPr>
      </w:pPr>
      <w:r w:rsidRPr="002351E9">
        <w:rPr>
          <w:color w:val="000000"/>
          <w:sz w:val="22"/>
          <w:szCs w:val="22"/>
        </w:rPr>
        <w:t>&gt;&gt;&gt; git </w:t>
      </w:r>
      <w:proofErr w:type="gramStart"/>
      <w:r w:rsidRPr="002351E9">
        <w:rPr>
          <w:color w:val="000000"/>
          <w:sz w:val="22"/>
          <w:szCs w:val="22"/>
        </w:rPr>
        <w:t>add .</w:t>
      </w:r>
      <w:proofErr w:type="gramEnd"/>
      <w:r w:rsidRPr="002351E9">
        <w:rPr>
          <w:rFonts w:eastAsiaTheme="majorEastAsia"/>
          <w:sz w:val="22"/>
          <w:szCs w:val="22"/>
        </w:rPr>
        <w:t> </w:t>
      </w:r>
    </w:p>
    <w:p w14:paraId="1D145842" w14:textId="1060376F" w:rsidR="000F22F3" w:rsidRPr="002351E9" w:rsidRDefault="000F22F3" w:rsidP="000F22F3">
      <w:pPr>
        <w:textAlignment w:val="baseline"/>
        <w:rPr>
          <w:sz w:val="22"/>
          <w:szCs w:val="22"/>
        </w:rPr>
      </w:pPr>
      <w:r w:rsidRPr="002351E9">
        <w:rPr>
          <w:color w:val="000000"/>
          <w:sz w:val="22"/>
          <w:szCs w:val="22"/>
        </w:rPr>
        <w:t>&gt;&gt;&gt; git commit -m “Submission for Module 1</w:t>
      </w:r>
      <w:r w:rsidR="00DE5DC8">
        <w:rPr>
          <w:color w:val="000000"/>
          <w:sz w:val="22"/>
          <w:szCs w:val="22"/>
        </w:rPr>
        <w:t xml:space="preserve"> </w:t>
      </w:r>
      <w:r w:rsidR="00DE5DC8">
        <w:rPr>
          <w:sz w:val="22"/>
          <w:szCs w:val="22"/>
        </w:rPr>
        <w:t>--yourname</w:t>
      </w:r>
      <w:r w:rsidRPr="002351E9">
        <w:rPr>
          <w:color w:val="000000"/>
          <w:sz w:val="22"/>
          <w:szCs w:val="22"/>
        </w:rPr>
        <w:t>”</w:t>
      </w:r>
      <w:r w:rsidRPr="002351E9">
        <w:rPr>
          <w:rFonts w:eastAsiaTheme="majorEastAsia"/>
          <w:sz w:val="22"/>
          <w:szCs w:val="22"/>
        </w:rPr>
        <w:t> </w:t>
      </w:r>
    </w:p>
    <w:p w14:paraId="308A96B9" w14:textId="7F25008E" w:rsidR="000F22F3" w:rsidRPr="002351E9" w:rsidRDefault="000F22F3" w:rsidP="000F22F3">
      <w:pPr>
        <w:textAlignment w:val="baseline"/>
        <w:rPr>
          <w:sz w:val="22"/>
          <w:szCs w:val="22"/>
        </w:rPr>
      </w:pPr>
      <w:r w:rsidRPr="002351E9">
        <w:rPr>
          <w:color w:val="000000" w:themeColor="text1"/>
          <w:sz w:val="22"/>
          <w:szCs w:val="22"/>
        </w:rPr>
        <w:t xml:space="preserve">&gt;&gt;&gt; git push origin </w:t>
      </w:r>
      <w:r w:rsidR="00000119">
        <w:rPr>
          <w:color w:val="000000" w:themeColor="text1"/>
          <w:sz w:val="22"/>
          <w:szCs w:val="22"/>
        </w:rPr>
        <w:t>master</w:t>
      </w:r>
      <w:r w:rsidRPr="002351E9">
        <w:rPr>
          <w:rFonts w:eastAsiaTheme="majorEastAsia"/>
          <w:sz w:val="22"/>
          <w:szCs w:val="22"/>
        </w:rPr>
        <w:t> </w:t>
      </w:r>
    </w:p>
    <w:p w14:paraId="4FC4FA44" w14:textId="77777777" w:rsidR="000F22F3" w:rsidRPr="002351E9" w:rsidRDefault="000F22F3" w:rsidP="000F22F3">
      <w:pPr>
        <w:textAlignment w:val="baseline"/>
        <w:rPr>
          <w:b/>
          <w:bCs/>
          <w:sz w:val="22"/>
          <w:szCs w:val="22"/>
        </w:rPr>
      </w:pPr>
    </w:p>
    <w:p w14:paraId="52C1F258" w14:textId="77777777" w:rsidR="000F22F3" w:rsidRPr="002351E9" w:rsidRDefault="000F22F3" w:rsidP="000F22F3">
      <w:pPr>
        <w:textAlignment w:val="baseline"/>
        <w:rPr>
          <w:sz w:val="22"/>
          <w:szCs w:val="22"/>
        </w:rPr>
      </w:pPr>
      <w:r w:rsidRPr="002351E9">
        <w:rPr>
          <w:color w:val="000000"/>
          <w:sz w:val="22"/>
          <w:szCs w:val="22"/>
        </w:rPr>
        <w:t>If you cannot remember your branch name, run the command “git status” to check.</w:t>
      </w:r>
      <w:r w:rsidRPr="002351E9">
        <w:rPr>
          <w:rFonts w:eastAsiaTheme="majorEastAsia"/>
          <w:sz w:val="22"/>
          <w:szCs w:val="22"/>
        </w:rPr>
        <w:t> </w:t>
      </w:r>
    </w:p>
    <w:p w14:paraId="7BB47441" w14:textId="77777777" w:rsidR="002351E9" w:rsidRPr="002351E9" w:rsidRDefault="002351E9" w:rsidP="000F22F3">
      <w:pPr>
        <w:textAlignment w:val="baseline"/>
        <w:rPr>
          <w:sz w:val="22"/>
          <w:szCs w:val="22"/>
        </w:rPr>
      </w:pPr>
    </w:p>
    <w:p w14:paraId="0C9CB332" w14:textId="77777777" w:rsidR="000F22F3" w:rsidRPr="002351E9" w:rsidRDefault="000F22F3" w:rsidP="000F22F3">
      <w:pPr>
        <w:textAlignment w:val="baseline"/>
        <w:rPr>
          <w:sz w:val="22"/>
          <w:szCs w:val="22"/>
        </w:rPr>
      </w:pPr>
      <w:r w:rsidRPr="002351E9">
        <w:rPr>
          <w:b/>
          <w:bCs/>
          <w:color w:val="000000"/>
          <w:sz w:val="22"/>
          <w:szCs w:val="22"/>
        </w:rPr>
        <w:t>Creating a pull request</w:t>
      </w:r>
      <w:r w:rsidRPr="002351E9">
        <w:rPr>
          <w:rFonts w:eastAsiaTheme="majorEastAsia"/>
          <w:sz w:val="22"/>
          <w:szCs w:val="22"/>
        </w:rPr>
        <w:t> </w:t>
      </w:r>
    </w:p>
    <w:p w14:paraId="4EF6EC97" w14:textId="13984922" w:rsidR="00A1253B" w:rsidRPr="00000119" w:rsidRDefault="000F22F3" w:rsidP="000C217A">
      <w:pPr>
        <w:numPr>
          <w:ilvl w:val="0"/>
          <w:numId w:val="14"/>
        </w:numPr>
        <w:ind w:left="360" w:firstLine="0"/>
        <w:textAlignment w:val="baseline"/>
        <w:rPr>
          <w:color w:val="000000"/>
          <w:sz w:val="22"/>
          <w:szCs w:val="22"/>
        </w:rPr>
      </w:pPr>
      <w:r w:rsidRPr="002351E9">
        <w:rPr>
          <w:color w:val="000000"/>
          <w:sz w:val="22"/>
          <w:szCs w:val="22"/>
        </w:rPr>
        <w:t>Go to the remote repository in GitHub</w:t>
      </w:r>
      <w:r w:rsidRPr="002351E9">
        <w:rPr>
          <w:rFonts w:eastAsiaTheme="majorEastAsia"/>
          <w:color w:val="000000"/>
          <w:sz w:val="22"/>
          <w:szCs w:val="22"/>
        </w:rPr>
        <w:t> </w:t>
      </w:r>
    </w:p>
    <w:sectPr w:rsidR="00A1253B" w:rsidRPr="00000119" w:rsidSect="003C3FE6">
      <w:headerReference w:type="even" r:id="rId22"/>
      <w:headerReference w:type="default" r:id="rId23"/>
      <w:footerReference w:type="default" r:id="rId24"/>
      <w:headerReference w:type="first" r:id="rId25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C1A0A" w14:textId="77777777" w:rsidR="00B02B2D" w:rsidRDefault="00B02B2D">
      <w:r>
        <w:separator/>
      </w:r>
    </w:p>
  </w:endnote>
  <w:endnote w:type="continuationSeparator" w:id="0">
    <w:p w14:paraId="1DB4142F" w14:textId="77777777" w:rsidR="00B02B2D" w:rsidRDefault="00B02B2D">
      <w:r>
        <w:continuationSeparator/>
      </w:r>
    </w:p>
  </w:endnote>
  <w:endnote w:type="continuationNotice" w:id="1">
    <w:p w14:paraId="155E16B6" w14:textId="77777777" w:rsidR="00B02B2D" w:rsidRDefault="00B02B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1865FDBE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2F4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6DA78E" w14:textId="77777777" w:rsidR="00B02B2D" w:rsidRDefault="00B02B2D">
      <w:r>
        <w:separator/>
      </w:r>
    </w:p>
  </w:footnote>
  <w:footnote w:type="continuationSeparator" w:id="0">
    <w:p w14:paraId="662EACE9" w14:textId="77777777" w:rsidR="00B02B2D" w:rsidRDefault="00B02B2D">
      <w:r>
        <w:continuationSeparator/>
      </w:r>
    </w:p>
  </w:footnote>
  <w:footnote w:type="continuationNotice" w:id="1">
    <w:p w14:paraId="19858071" w14:textId="77777777" w:rsidR="00B02B2D" w:rsidRDefault="00B02B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5F37B2" w:rsidRDefault="005F37B2">
    <w:pPr>
      <w:pStyle w:val="Header"/>
    </w:pPr>
  </w:p>
  <w:p w14:paraId="3463353F" w14:textId="77777777" w:rsidR="005F37B2" w:rsidRDefault="005F37B2"/>
  <w:p w14:paraId="7E2A0EED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85E889A" wp14:editId="5217A4B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14="http://schemas.microsoft.com/office/drawing/2010/main" xmlns:a15="http://schemas.microsoft.com/office/drawing/2012/main" xmlns:a="http://schemas.openxmlformats.org/drawingml/2006/main">
          <w:pict w14:anchorId="75DD3E34"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44EA3E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fx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AYZ/G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4B826C4B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382F41">
      <w:rPr>
        <w:noProof/>
      </w:rPr>
      <w:t>5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  <w:p w14:paraId="3D88A3B0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A345F10" wp14:editId="2D76981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14="http://schemas.microsoft.com/office/drawing/2010/main" xmlns:a15="http://schemas.microsoft.com/office/drawing/2012/main" xmlns:a="http://schemas.openxmlformats.org/drawingml/2006/main">
          <w:pict w14:anchorId="2E9B488D"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585B6E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DUCEu7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5F37B2" w:rsidRDefault="005F37B2">
    <w:pPr>
      <w:pStyle w:val="Header"/>
    </w:pPr>
  </w:p>
  <w:p w14:paraId="47D93D41" w14:textId="77777777" w:rsidR="005F37B2" w:rsidRDefault="005F37B2"/>
  <w:p w14:paraId="16DE86B8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67DB7BA" wp14:editId="087A25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14="http://schemas.microsoft.com/office/drawing/2010/main" xmlns:a15="http://schemas.microsoft.com/office/drawing/2012/main" xmlns:a="http://schemas.openxmlformats.org/drawingml/2006/main">
          <w:pict w14:anchorId="085FEECB"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3769D5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1385D"/>
    <w:multiLevelType w:val="hybridMultilevel"/>
    <w:tmpl w:val="01989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B6241"/>
    <w:multiLevelType w:val="hybridMultilevel"/>
    <w:tmpl w:val="57DC1072"/>
    <w:lvl w:ilvl="0" w:tplc="44EEB1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A96B8">
      <w:start w:val="1"/>
      <w:numFmt w:val="decimal"/>
      <w:lvlText w:val="%2."/>
      <w:lvlJc w:val="left"/>
      <w:pPr>
        <w:ind w:left="1440" w:hanging="360"/>
      </w:pPr>
    </w:lvl>
    <w:lvl w:ilvl="2" w:tplc="A348B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E802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8258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10E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AAC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F88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7A4D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245B8"/>
    <w:multiLevelType w:val="hybridMultilevel"/>
    <w:tmpl w:val="E83AA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B278BE"/>
    <w:multiLevelType w:val="multilevel"/>
    <w:tmpl w:val="A2B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F579E1"/>
    <w:multiLevelType w:val="hybridMultilevel"/>
    <w:tmpl w:val="D48227E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E62A40"/>
    <w:multiLevelType w:val="multilevel"/>
    <w:tmpl w:val="070A7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13"/>
  </w:num>
  <w:num w:numId="5">
    <w:abstractNumId w:val="8"/>
  </w:num>
  <w:num w:numId="6">
    <w:abstractNumId w:val="3"/>
  </w:num>
  <w:num w:numId="7">
    <w:abstractNumId w:val="10"/>
  </w:num>
  <w:num w:numId="8">
    <w:abstractNumId w:val="0"/>
  </w:num>
  <w:num w:numId="9">
    <w:abstractNumId w:val="12"/>
  </w:num>
  <w:num w:numId="10">
    <w:abstractNumId w:val="5"/>
  </w:num>
  <w:num w:numId="11">
    <w:abstractNumId w:val="7"/>
  </w:num>
  <w:num w:numId="12">
    <w:abstractNumId w:val="11"/>
  </w:num>
  <w:num w:numId="13">
    <w:abstractNumId w:val="6"/>
  </w:num>
  <w:num w:numId="14">
    <w:abstractNumId w:val="9"/>
  </w:num>
  <w:num w:numId="15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0119"/>
    <w:rsid w:val="00004BCE"/>
    <w:rsid w:val="00004E82"/>
    <w:rsid w:val="00007A5A"/>
    <w:rsid w:val="00007ECA"/>
    <w:rsid w:val="0001341C"/>
    <w:rsid w:val="000142B4"/>
    <w:rsid w:val="000159B5"/>
    <w:rsid w:val="00016249"/>
    <w:rsid w:val="00023F34"/>
    <w:rsid w:val="00027630"/>
    <w:rsid w:val="00034726"/>
    <w:rsid w:val="00040963"/>
    <w:rsid w:val="00045E17"/>
    <w:rsid w:val="00047BEE"/>
    <w:rsid w:val="00051FB9"/>
    <w:rsid w:val="000578E5"/>
    <w:rsid w:val="00064AA8"/>
    <w:rsid w:val="00066484"/>
    <w:rsid w:val="000667C0"/>
    <w:rsid w:val="00066F03"/>
    <w:rsid w:val="000670E9"/>
    <w:rsid w:val="00067968"/>
    <w:rsid w:val="0007034F"/>
    <w:rsid w:val="00073300"/>
    <w:rsid w:val="000831BB"/>
    <w:rsid w:val="00083CD2"/>
    <w:rsid w:val="00087199"/>
    <w:rsid w:val="000976C2"/>
    <w:rsid w:val="000A32D3"/>
    <w:rsid w:val="000A4856"/>
    <w:rsid w:val="000A5334"/>
    <w:rsid w:val="000A73FB"/>
    <w:rsid w:val="000B2681"/>
    <w:rsid w:val="000B5184"/>
    <w:rsid w:val="000B7956"/>
    <w:rsid w:val="000C00CE"/>
    <w:rsid w:val="000C217A"/>
    <w:rsid w:val="000C21F6"/>
    <w:rsid w:val="000C3769"/>
    <w:rsid w:val="000C5315"/>
    <w:rsid w:val="000C5961"/>
    <w:rsid w:val="000C7EAF"/>
    <w:rsid w:val="000D494F"/>
    <w:rsid w:val="000D5404"/>
    <w:rsid w:val="000D644A"/>
    <w:rsid w:val="000D6795"/>
    <w:rsid w:val="000E040E"/>
    <w:rsid w:val="000E38A3"/>
    <w:rsid w:val="000E5821"/>
    <w:rsid w:val="000E5B92"/>
    <w:rsid w:val="000E6E47"/>
    <w:rsid w:val="000E78F9"/>
    <w:rsid w:val="000F22F3"/>
    <w:rsid w:val="000F2523"/>
    <w:rsid w:val="000F2E4B"/>
    <w:rsid w:val="000F5383"/>
    <w:rsid w:val="000F5D14"/>
    <w:rsid w:val="000F614D"/>
    <w:rsid w:val="000F6499"/>
    <w:rsid w:val="000F6E01"/>
    <w:rsid w:val="001005D7"/>
    <w:rsid w:val="0010095D"/>
    <w:rsid w:val="00105727"/>
    <w:rsid w:val="00107FA3"/>
    <w:rsid w:val="001115B8"/>
    <w:rsid w:val="00113D50"/>
    <w:rsid w:val="00115A6A"/>
    <w:rsid w:val="00122326"/>
    <w:rsid w:val="001234DF"/>
    <w:rsid w:val="00123788"/>
    <w:rsid w:val="00124F3A"/>
    <w:rsid w:val="00130E20"/>
    <w:rsid w:val="00131550"/>
    <w:rsid w:val="00142D4D"/>
    <w:rsid w:val="001445A1"/>
    <w:rsid w:val="001475BE"/>
    <w:rsid w:val="00151F8A"/>
    <w:rsid w:val="00155DCE"/>
    <w:rsid w:val="001560CE"/>
    <w:rsid w:val="00156928"/>
    <w:rsid w:val="00157D44"/>
    <w:rsid w:val="00160218"/>
    <w:rsid w:val="001604E1"/>
    <w:rsid w:val="00160646"/>
    <w:rsid w:val="001642F3"/>
    <w:rsid w:val="00164C69"/>
    <w:rsid w:val="001709A0"/>
    <w:rsid w:val="00174972"/>
    <w:rsid w:val="0019009C"/>
    <w:rsid w:val="00191D78"/>
    <w:rsid w:val="00196CA1"/>
    <w:rsid w:val="001A0376"/>
    <w:rsid w:val="001A11EA"/>
    <w:rsid w:val="001A17B2"/>
    <w:rsid w:val="001A18B8"/>
    <w:rsid w:val="001A1D40"/>
    <w:rsid w:val="001A4EE6"/>
    <w:rsid w:val="001A557C"/>
    <w:rsid w:val="001B0C8D"/>
    <w:rsid w:val="001B5DD9"/>
    <w:rsid w:val="001C6225"/>
    <w:rsid w:val="001C6883"/>
    <w:rsid w:val="001C6FE2"/>
    <w:rsid w:val="001D2E58"/>
    <w:rsid w:val="001D6C98"/>
    <w:rsid w:val="001D7237"/>
    <w:rsid w:val="001E0BF3"/>
    <w:rsid w:val="001E2238"/>
    <w:rsid w:val="001E4022"/>
    <w:rsid w:val="001E561D"/>
    <w:rsid w:val="001E5866"/>
    <w:rsid w:val="001E6FA1"/>
    <w:rsid w:val="001F03F3"/>
    <w:rsid w:val="001F0623"/>
    <w:rsid w:val="00201EFA"/>
    <w:rsid w:val="0020482E"/>
    <w:rsid w:val="00205119"/>
    <w:rsid w:val="00210B86"/>
    <w:rsid w:val="00213FCB"/>
    <w:rsid w:val="00215BCC"/>
    <w:rsid w:val="00222AED"/>
    <w:rsid w:val="0022304A"/>
    <w:rsid w:val="00223873"/>
    <w:rsid w:val="00224F95"/>
    <w:rsid w:val="002351E9"/>
    <w:rsid w:val="002357CF"/>
    <w:rsid w:val="002370B1"/>
    <w:rsid w:val="00237819"/>
    <w:rsid w:val="002406A1"/>
    <w:rsid w:val="002430CF"/>
    <w:rsid w:val="00243FCB"/>
    <w:rsid w:val="00243FE4"/>
    <w:rsid w:val="002446A3"/>
    <w:rsid w:val="00251A58"/>
    <w:rsid w:val="00251ED8"/>
    <w:rsid w:val="00252C3D"/>
    <w:rsid w:val="00255513"/>
    <w:rsid w:val="002568EB"/>
    <w:rsid w:val="00260E74"/>
    <w:rsid w:val="0026412A"/>
    <w:rsid w:val="00266B62"/>
    <w:rsid w:val="0026710D"/>
    <w:rsid w:val="00267C58"/>
    <w:rsid w:val="00270C36"/>
    <w:rsid w:val="00271398"/>
    <w:rsid w:val="00273B77"/>
    <w:rsid w:val="0028078D"/>
    <w:rsid w:val="00280F4A"/>
    <w:rsid w:val="00280FE9"/>
    <w:rsid w:val="0028343C"/>
    <w:rsid w:val="00283903"/>
    <w:rsid w:val="00290DB9"/>
    <w:rsid w:val="00291490"/>
    <w:rsid w:val="00293607"/>
    <w:rsid w:val="00295101"/>
    <w:rsid w:val="00295F13"/>
    <w:rsid w:val="002A6EF6"/>
    <w:rsid w:val="002A7B4B"/>
    <w:rsid w:val="002B1072"/>
    <w:rsid w:val="002B14D9"/>
    <w:rsid w:val="002B2142"/>
    <w:rsid w:val="002B3845"/>
    <w:rsid w:val="002B78DC"/>
    <w:rsid w:val="002C081B"/>
    <w:rsid w:val="002C48AF"/>
    <w:rsid w:val="002C7A6F"/>
    <w:rsid w:val="002D18B8"/>
    <w:rsid w:val="002D3537"/>
    <w:rsid w:val="002D5D10"/>
    <w:rsid w:val="002D69D9"/>
    <w:rsid w:val="002E31CD"/>
    <w:rsid w:val="002E3BC1"/>
    <w:rsid w:val="002E45DE"/>
    <w:rsid w:val="002E4BCE"/>
    <w:rsid w:val="002F2363"/>
    <w:rsid w:val="002F4159"/>
    <w:rsid w:val="002F59FA"/>
    <w:rsid w:val="003006D4"/>
    <w:rsid w:val="00300E54"/>
    <w:rsid w:val="00306F0C"/>
    <w:rsid w:val="003132C5"/>
    <w:rsid w:val="00316127"/>
    <w:rsid w:val="0031617E"/>
    <w:rsid w:val="00316325"/>
    <w:rsid w:val="00325D4B"/>
    <w:rsid w:val="00326399"/>
    <w:rsid w:val="00335AD0"/>
    <w:rsid w:val="00335BB0"/>
    <w:rsid w:val="003362AA"/>
    <w:rsid w:val="00355BB8"/>
    <w:rsid w:val="003627EF"/>
    <w:rsid w:val="00365139"/>
    <w:rsid w:val="003719BE"/>
    <w:rsid w:val="00373B21"/>
    <w:rsid w:val="00373BEC"/>
    <w:rsid w:val="00375A14"/>
    <w:rsid w:val="00376FC8"/>
    <w:rsid w:val="00380148"/>
    <w:rsid w:val="00380F96"/>
    <w:rsid w:val="00382F41"/>
    <w:rsid w:val="00387F14"/>
    <w:rsid w:val="00391EE6"/>
    <w:rsid w:val="00394F39"/>
    <w:rsid w:val="00396150"/>
    <w:rsid w:val="003A0F59"/>
    <w:rsid w:val="003A4CCE"/>
    <w:rsid w:val="003B317C"/>
    <w:rsid w:val="003B7FED"/>
    <w:rsid w:val="003C176C"/>
    <w:rsid w:val="003C2263"/>
    <w:rsid w:val="003C2725"/>
    <w:rsid w:val="003C3FE6"/>
    <w:rsid w:val="003C60BE"/>
    <w:rsid w:val="003D62CC"/>
    <w:rsid w:val="003D6808"/>
    <w:rsid w:val="003D7656"/>
    <w:rsid w:val="003D79F0"/>
    <w:rsid w:val="003E336D"/>
    <w:rsid w:val="003E5462"/>
    <w:rsid w:val="003E7D6D"/>
    <w:rsid w:val="003F00D1"/>
    <w:rsid w:val="003F1B55"/>
    <w:rsid w:val="003F72FA"/>
    <w:rsid w:val="00401628"/>
    <w:rsid w:val="00404AD7"/>
    <w:rsid w:val="00406984"/>
    <w:rsid w:val="00406F69"/>
    <w:rsid w:val="004074EC"/>
    <w:rsid w:val="00407AEE"/>
    <w:rsid w:val="004108DD"/>
    <w:rsid w:val="00415BFE"/>
    <w:rsid w:val="00417B55"/>
    <w:rsid w:val="00417E49"/>
    <w:rsid w:val="00431FE8"/>
    <w:rsid w:val="00433BC3"/>
    <w:rsid w:val="004345BC"/>
    <w:rsid w:val="004357F3"/>
    <w:rsid w:val="00437B92"/>
    <w:rsid w:val="00440292"/>
    <w:rsid w:val="004402B6"/>
    <w:rsid w:val="00440849"/>
    <w:rsid w:val="00441264"/>
    <w:rsid w:val="004416BB"/>
    <w:rsid w:val="0044235C"/>
    <w:rsid w:val="004432DB"/>
    <w:rsid w:val="0044453A"/>
    <w:rsid w:val="00447017"/>
    <w:rsid w:val="00450F00"/>
    <w:rsid w:val="004576E7"/>
    <w:rsid w:val="00457F36"/>
    <w:rsid w:val="00461CE3"/>
    <w:rsid w:val="00463CF1"/>
    <w:rsid w:val="00466907"/>
    <w:rsid w:val="00470BAB"/>
    <w:rsid w:val="0047102B"/>
    <w:rsid w:val="00472B3B"/>
    <w:rsid w:val="00473056"/>
    <w:rsid w:val="004744A0"/>
    <w:rsid w:val="004844DF"/>
    <w:rsid w:val="00485A9C"/>
    <w:rsid w:val="004912BA"/>
    <w:rsid w:val="004937FB"/>
    <w:rsid w:val="00495942"/>
    <w:rsid w:val="004A057B"/>
    <w:rsid w:val="004A1072"/>
    <w:rsid w:val="004A32BC"/>
    <w:rsid w:val="004A59D0"/>
    <w:rsid w:val="004A76EA"/>
    <w:rsid w:val="004A7EEA"/>
    <w:rsid w:val="004B19DB"/>
    <w:rsid w:val="004B41DB"/>
    <w:rsid w:val="004C0128"/>
    <w:rsid w:val="004C0A2C"/>
    <w:rsid w:val="004C21BC"/>
    <w:rsid w:val="004C2920"/>
    <w:rsid w:val="004C40F8"/>
    <w:rsid w:val="004C73E4"/>
    <w:rsid w:val="004C7F64"/>
    <w:rsid w:val="004D0A71"/>
    <w:rsid w:val="004D67A6"/>
    <w:rsid w:val="004D6B2B"/>
    <w:rsid w:val="004E04D2"/>
    <w:rsid w:val="004E6F6F"/>
    <w:rsid w:val="004F5C36"/>
    <w:rsid w:val="004F6C16"/>
    <w:rsid w:val="004F7519"/>
    <w:rsid w:val="0052011A"/>
    <w:rsid w:val="00520C28"/>
    <w:rsid w:val="005230E7"/>
    <w:rsid w:val="00523ECA"/>
    <w:rsid w:val="0054193E"/>
    <w:rsid w:val="00542D5F"/>
    <w:rsid w:val="005553F9"/>
    <w:rsid w:val="00555E11"/>
    <w:rsid w:val="00555FE2"/>
    <w:rsid w:val="0056237E"/>
    <w:rsid w:val="00562589"/>
    <w:rsid w:val="0056601D"/>
    <w:rsid w:val="00572210"/>
    <w:rsid w:val="00574C2F"/>
    <w:rsid w:val="0058007A"/>
    <w:rsid w:val="005807DB"/>
    <w:rsid w:val="00582A83"/>
    <w:rsid w:val="00590778"/>
    <w:rsid w:val="00590D75"/>
    <w:rsid w:val="00592C38"/>
    <w:rsid w:val="005954A3"/>
    <w:rsid w:val="005968E3"/>
    <w:rsid w:val="00597111"/>
    <w:rsid w:val="00597C7D"/>
    <w:rsid w:val="005A23A9"/>
    <w:rsid w:val="005A2DBB"/>
    <w:rsid w:val="005A2F36"/>
    <w:rsid w:val="005A6CBD"/>
    <w:rsid w:val="005A7CA1"/>
    <w:rsid w:val="005B1B97"/>
    <w:rsid w:val="005B49F0"/>
    <w:rsid w:val="005B6B01"/>
    <w:rsid w:val="005B7CC5"/>
    <w:rsid w:val="005C2156"/>
    <w:rsid w:val="005C30E8"/>
    <w:rsid w:val="005C4655"/>
    <w:rsid w:val="005C6506"/>
    <w:rsid w:val="005D0338"/>
    <w:rsid w:val="005D1179"/>
    <w:rsid w:val="005D1734"/>
    <w:rsid w:val="005D210B"/>
    <w:rsid w:val="005D3B34"/>
    <w:rsid w:val="005D5C7C"/>
    <w:rsid w:val="005D6922"/>
    <w:rsid w:val="005E0255"/>
    <w:rsid w:val="005F37B2"/>
    <w:rsid w:val="005F516C"/>
    <w:rsid w:val="00601795"/>
    <w:rsid w:val="006107F1"/>
    <w:rsid w:val="00610A82"/>
    <w:rsid w:val="00610E87"/>
    <w:rsid w:val="00612B16"/>
    <w:rsid w:val="006171C1"/>
    <w:rsid w:val="00620F8C"/>
    <w:rsid w:val="006213C2"/>
    <w:rsid w:val="006230F0"/>
    <w:rsid w:val="00626A5E"/>
    <w:rsid w:val="00626BA6"/>
    <w:rsid w:val="00630A6F"/>
    <w:rsid w:val="00631FC8"/>
    <w:rsid w:val="00637E6B"/>
    <w:rsid w:val="006405BA"/>
    <w:rsid w:val="00640FFD"/>
    <w:rsid w:val="00646109"/>
    <w:rsid w:val="006471DE"/>
    <w:rsid w:val="006473F4"/>
    <w:rsid w:val="006476EF"/>
    <w:rsid w:val="00651506"/>
    <w:rsid w:val="00654079"/>
    <w:rsid w:val="00654546"/>
    <w:rsid w:val="00657706"/>
    <w:rsid w:val="006659CF"/>
    <w:rsid w:val="00674689"/>
    <w:rsid w:val="00680621"/>
    <w:rsid w:val="00680D4D"/>
    <w:rsid w:val="006813DB"/>
    <w:rsid w:val="0068355B"/>
    <w:rsid w:val="0068431B"/>
    <w:rsid w:val="00685D07"/>
    <w:rsid w:val="00687DEF"/>
    <w:rsid w:val="00691664"/>
    <w:rsid w:val="00691D38"/>
    <w:rsid w:val="00692C8F"/>
    <w:rsid w:val="006957FF"/>
    <w:rsid w:val="00695B96"/>
    <w:rsid w:val="006A598D"/>
    <w:rsid w:val="006A6F2D"/>
    <w:rsid w:val="006B1007"/>
    <w:rsid w:val="006B4A3A"/>
    <w:rsid w:val="006B5F0F"/>
    <w:rsid w:val="006B7778"/>
    <w:rsid w:val="006C1574"/>
    <w:rsid w:val="006C21CF"/>
    <w:rsid w:val="006C55D1"/>
    <w:rsid w:val="006D12D6"/>
    <w:rsid w:val="006D381A"/>
    <w:rsid w:val="006E1D0B"/>
    <w:rsid w:val="006E478B"/>
    <w:rsid w:val="006E6814"/>
    <w:rsid w:val="006F3F2A"/>
    <w:rsid w:val="006F50AD"/>
    <w:rsid w:val="006F55E2"/>
    <w:rsid w:val="006F6969"/>
    <w:rsid w:val="007010E4"/>
    <w:rsid w:val="00702FBA"/>
    <w:rsid w:val="007145D9"/>
    <w:rsid w:val="007203E1"/>
    <w:rsid w:val="00720CF8"/>
    <w:rsid w:val="00721C27"/>
    <w:rsid w:val="00724C0E"/>
    <w:rsid w:val="007277C7"/>
    <w:rsid w:val="00732797"/>
    <w:rsid w:val="007327E7"/>
    <w:rsid w:val="00740FFF"/>
    <w:rsid w:val="00752259"/>
    <w:rsid w:val="007527A7"/>
    <w:rsid w:val="0075337C"/>
    <w:rsid w:val="00753540"/>
    <w:rsid w:val="007546F6"/>
    <w:rsid w:val="0075572A"/>
    <w:rsid w:val="0076055B"/>
    <w:rsid w:val="00764FB9"/>
    <w:rsid w:val="00765A6E"/>
    <w:rsid w:val="007669DE"/>
    <w:rsid w:val="007674A8"/>
    <w:rsid w:val="00772F05"/>
    <w:rsid w:val="0077319F"/>
    <w:rsid w:val="00773DBB"/>
    <w:rsid w:val="00775BCA"/>
    <w:rsid w:val="00784C03"/>
    <w:rsid w:val="007928F4"/>
    <w:rsid w:val="007937F9"/>
    <w:rsid w:val="00795ACB"/>
    <w:rsid w:val="007975B4"/>
    <w:rsid w:val="007A79CA"/>
    <w:rsid w:val="007B55E0"/>
    <w:rsid w:val="007B5712"/>
    <w:rsid w:val="007C0E60"/>
    <w:rsid w:val="007C1335"/>
    <w:rsid w:val="007C1E8C"/>
    <w:rsid w:val="007C21DF"/>
    <w:rsid w:val="007C4884"/>
    <w:rsid w:val="007C5C89"/>
    <w:rsid w:val="007C6801"/>
    <w:rsid w:val="007C7701"/>
    <w:rsid w:val="007D2748"/>
    <w:rsid w:val="007D4E16"/>
    <w:rsid w:val="007D519D"/>
    <w:rsid w:val="007D5902"/>
    <w:rsid w:val="007D635E"/>
    <w:rsid w:val="007E0399"/>
    <w:rsid w:val="007E429D"/>
    <w:rsid w:val="007F0BB3"/>
    <w:rsid w:val="007F16E6"/>
    <w:rsid w:val="007F2062"/>
    <w:rsid w:val="007F25B4"/>
    <w:rsid w:val="007F6E84"/>
    <w:rsid w:val="00800A5A"/>
    <w:rsid w:val="008019C2"/>
    <w:rsid w:val="00801B5C"/>
    <w:rsid w:val="008042FA"/>
    <w:rsid w:val="00807B95"/>
    <w:rsid w:val="00807D5E"/>
    <w:rsid w:val="00816B9B"/>
    <w:rsid w:val="00816D49"/>
    <w:rsid w:val="00817162"/>
    <w:rsid w:val="00825F52"/>
    <w:rsid w:val="008267DA"/>
    <w:rsid w:val="00832403"/>
    <w:rsid w:val="00837755"/>
    <w:rsid w:val="00840A1C"/>
    <w:rsid w:val="00843F3B"/>
    <w:rsid w:val="008514B7"/>
    <w:rsid w:val="0085502B"/>
    <w:rsid w:val="008562C8"/>
    <w:rsid w:val="00856408"/>
    <w:rsid w:val="008603B0"/>
    <w:rsid w:val="00863FE2"/>
    <w:rsid w:val="00867633"/>
    <w:rsid w:val="00870511"/>
    <w:rsid w:val="008744A6"/>
    <w:rsid w:val="00874A97"/>
    <w:rsid w:val="008751BB"/>
    <w:rsid w:val="00876A6C"/>
    <w:rsid w:val="008816C5"/>
    <w:rsid w:val="008822FC"/>
    <w:rsid w:val="00884E42"/>
    <w:rsid w:val="00885031"/>
    <w:rsid w:val="0088696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0EF1"/>
    <w:rsid w:val="008A1F37"/>
    <w:rsid w:val="008A2D69"/>
    <w:rsid w:val="008A4C7A"/>
    <w:rsid w:val="008B6C55"/>
    <w:rsid w:val="008C02B5"/>
    <w:rsid w:val="008C22AC"/>
    <w:rsid w:val="008C4212"/>
    <w:rsid w:val="008C4F81"/>
    <w:rsid w:val="008C5CD2"/>
    <w:rsid w:val="008C5DF9"/>
    <w:rsid w:val="008C7733"/>
    <w:rsid w:val="008C7F85"/>
    <w:rsid w:val="008D328A"/>
    <w:rsid w:val="008E0D5C"/>
    <w:rsid w:val="008E386B"/>
    <w:rsid w:val="008E5C33"/>
    <w:rsid w:val="008E6EAD"/>
    <w:rsid w:val="008E7ADB"/>
    <w:rsid w:val="008E7DF5"/>
    <w:rsid w:val="008F0293"/>
    <w:rsid w:val="008F0B47"/>
    <w:rsid w:val="008F1729"/>
    <w:rsid w:val="008F242A"/>
    <w:rsid w:val="008F27EC"/>
    <w:rsid w:val="008F2CB7"/>
    <w:rsid w:val="008F67FA"/>
    <w:rsid w:val="009006FD"/>
    <w:rsid w:val="00903D2A"/>
    <w:rsid w:val="00903E80"/>
    <w:rsid w:val="00904951"/>
    <w:rsid w:val="009063E3"/>
    <w:rsid w:val="00907BF6"/>
    <w:rsid w:val="009172A1"/>
    <w:rsid w:val="009221EA"/>
    <w:rsid w:val="0092230C"/>
    <w:rsid w:val="009264CD"/>
    <w:rsid w:val="00927859"/>
    <w:rsid w:val="0093047E"/>
    <w:rsid w:val="0093479C"/>
    <w:rsid w:val="00935E39"/>
    <w:rsid w:val="0094011E"/>
    <w:rsid w:val="00943423"/>
    <w:rsid w:val="0094359D"/>
    <w:rsid w:val="00950132"/>
    <w:rsid w:val="00951F0B"/>
    <w:rsid w:val="00953ADD"/>
    <w:rsid w:val="00953E24"/>
    <w:rsid w:val="00957AE1"/>
    <w:rsid w:val="009640AE"/>
    <w:rsid w:val="0096538E"/>
    <w:rsid w:val="00970A4C"/>
    <w:rsid w:val="00970FB2"/>
    <w:rsid w:val="00973405"/>
    <w:rsid w:val="00977ACD"/>
    <w:rsid w:val="0098467E"/>
    <w:rsid w:val="00984FF3"/>
    <w:rsid w:val="0098750B"/>
    <w:rsid w:val="00992452"/>
    <w:rsid w:val="00993B03"/>
    <w:rsid w:val="009A07BC"/>
    <w:rsid w:val="009A2561"/>
    <w:rsid w:val="009A2F73"/>
    <w:rsid w:val="009A3D6C"/>
    <w:rsid w:val="009A51A1"/>
    <w:rsid w:val="009A56FC"/>
    <w:rsid w:val="009A6962"/>
    <w:rsid w:val="009A7FC2"/>
    <w:rsid w:val="009B07E1"/>
    <w:rsid w:val="009C096F"/>
    <w:rsid w:val="009C35C5"/>
    <w:rsid w:val="009C3743"/>
    <w:rsid w:val="009C617F"/>
    <w:rsid w:val="009C6A00"/>
    <w:rsid w:val="009C7BED"/>
    <w:rsid w:val="009D47FA"/>
    <w:rsid w:val="009D4F68"/>
    <w:rsid w:val="009D6D15"/>
    <w:rsid w:val="009E7818"/>
    <w:rsid w:val="009F1D3B"/>
    <w:rsid w:val="00A06B95"/>
    <w:rsid w:val="00A07348"/>
    <w:rsid w:val="00A073FC"/>
    <w:rsid w:val="00A10200"/>
    <w:rsid w:val="00A1253B"/>
    <w:rsid w:val="00A129C2"/>
    <w:rsid w:val="00A14E20"/>
    <w:rsid w:val="00A154CC"/>
    <w:rsid w:val="00A166F5"/>
    <w:rsid w:val="00A227E2"/>
    <w:rsid w:val="00A22EA4"/>
    <w:rsid w:val="00A27997"/>
    <w:rsid w:val="00A27C64"/>
    <w:rsid w:val="00A31303"/>
    <w:rsid w:val="00A31C3B"/>
    <w:rsid w:val="00A31F7E"/>
    <w:rsid w:val="00A340CF"/>
    <w:rsid w:val="00A367DF"/>
    <w:rsid w:val="00A36FE2"/>
    <w:rsid w:val="00A41DB5"/>
    <w:rsid w:val="00A461D6"/>
    <w:rsid w:val="00A56BF1"/>
    <w:rsid w:val="00A6650C"/>
    <w:rsid w:val="00A67344"/>
    <w:rsid w:val="00A7594B"/>
    <w:rsid w:val="00A812D5"/>
    <w:rsid w:val="00A833C4"/>
    <w:rsid w:val="00A8384B"/>
    <w:rsid w:val="00A878F8"/>
    <w:rsid w:val="00A94414"/>
    <w:rsid w:val="00A969E0"/>
    <w:rsid w:val="00AA13A3"/>
    <w:rsid w:val="00AA1C93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F1"/>
    <w:rsid w:val="00AC59B5"/>
    <w:rsid w:val="00AC7208"/>
    <w:rsid w:val="00AD2518"/>
    <w:rsid w:val="00AD3279"/>
    <w:rsid w:val="00AD3780"/>
    <w:rsid w:val="00AD74FD"/>
    <w:rsid w:val="00AE1DFB"/>
    <w:rsid w:val="00AE28AF"/>
    <w:rsid w:val="00AE58CE"/>
    <w:rsid w:val="00AE5CC2"/>
    <w:rsid w:val="00AF2979"/>
    <w:rsid w:val="00AF7295"/>
    <w:rsid w:val="00B00202"/>
    <w:rsid w:val="00B02B2D"/>
    <w:rsid w:val="00B122DB"/>
    <w:rsid w:val="00B1385A"/>
    <w:rsid w:val="00B237A4"/>
    <w:rsid w:val="00B327DA"/>
    <w:rsid w:val="00B35458"/>
    <w:rsid w:val="00B37F8A"/>
    <w:rsid w:val="00B44BF3"/>
    <w:rsid w:val="00B4549A"/>
    <w:rsid w:val="00B50602"/>
    <w:rsid w:val="00B523B5"/>
    <w:rsid w:val="00B52790"/>
    <w:rsid w:val="00B52AC0"/>
    <w:rsid w:val="00B53A2F"/>
    <w:rsid w:val="00B6128B"/>
    <w:rsid w:val="00B71059"/>
    <w:rsid w:val="00B72A09"/>
    <w:rsid w:val="00B72D4B"/>
    <w:rsid w:val="00B72EA4"/>
    <w:rsid w:val="00B72EE7"/>
    <w:rsid w:val="00B75974"/>
    <w:rsid w:val="00B77E81"/>
    <w:rsid w:val="00B8169B"/>
    <w:rsid w:val="00B87F80"/>
    <w:rsid w:val="00B939CA"/>
    <w:rsid w:val="00B96CC3"/>
    <w:rsid w:val="00BA018E"/>
    <w:rsid w:val="00BA35B3"/>
    <w:rsid w:val="00BA3881"/>
    <w:rsid w:val="00BA6B46"/>
    <w:rsid w:val="00BA7D29"/>
    <w:rsid w:val="00BB39E0"/>
    <w:rsid w:val="00BB3C46"/>
    <w:rsid w:val="00BB797C"/>
    <w:rsid w:val="00BC1375"/>
    <w:rsid w:val="00BC490C"/>
    <w:rsid w:val="00BC5EF4"/>
    <w:rsid w:val="00BD6E07"/>
    <w:rsid w:val="00BD6F88"/>
    <w:rsid w:val="00BE1CCE"/>
    <w:rsid w:val="00BE76AB"/>
    <w:rsid w:val="00BE7CEC"/>
    <w:rsid w:val="00BF23E6"/>
    <w:rsid w:val="00BF3156"/>
    <w:rsid w:val="00C1207D"/>
    <w:rsid w:val="00C12613"/>
    <w:rsid w:val="00C13000"/>
    <w:rsid w:val="00C13542"/>
    <w:rsid w:val="00C13AEC"/>
    <w:rsid w:val="00C14288"/>
    <w:rsid w:val="00C15044"/>
    <w:rsid w:val="00C15DC6"/>
    <w:rsid w:val="00C17B90"/>
    <w:rsid w:val="00C17CAA"/>
    <w:rsid w:val="00C20B41"/>
    <w:rsid w:val="00C23A13"/>
    <w:rsid w:val="00C25900"/>
    <w:rsid w:val="00C25EEA"/>
    <w:rsid w:val="00C25F78"/>
    <w:rsid w:val="00C3548E"/>
    <w:rsid w:val="00C376FC"/>
    <w:rsid w:val="00C47DBA"/>
    <w:rsid w:val="00C522F5"/>
    <w:rsid w:val="00C55496"/>
    <w:rsid w:val="00C561B9"/>
    <w:rsid w:val="00C57CD1"/>
    <w:rsid w:val="00C630E9"/>
    <w:rsid w:val="00C71E48"/>
    <w:rsid w:val="00C75388"/>
    <w:rsid w:val="00C75DBE"/>
    <w:rsid w:val="00C8079E"/>
    <w:rsid w:val="00C81669"/>
    <w:rsid w:val="00C84447"/>
    <w:rsid w:val="00C86990"/>
    <w:rsid w:val="00CA4A7D"/>
    <w:rsid w:val="00CB12DB"/>
    <w:rsid w:val="00CB55C9"/>
    <w:rsid w:val="00CB7DFF"/>
    <w:rsid w:val="00CC0497"/>
    <w:rsid w:val="00CC2DD4"/>
    <w:rsid w:val="00CC3B11"/>
    <w:rsid w:val="00CC3FF3"/>
    <w:rsid w:val="00CC4810"/>
    <w:rsid w:val="00CC5345"/>
    <w:rsid w:val="00CC6E06"/>
    <w:rsid w:val="00CD3899"/>
    <w:rsid w:val="00CD5BFE"/>
    <w:rsid w:val="00CD702A"/>
    <w:rsid w:val="00CE1864"/>
    <w:rsid w:val="00CE599E"/>
    <w:rsid w:val="00CE70D0"/>
    <w:rsid w:val="00CF0A87"/>
    <w:rsid w:val="00CF2D69"/>
    <w:rsid w:val="00CF379C"/>
    <w:rsid w:val="00CF4DCC"/>
    <w:rsid w:val="00D00BC0"/>
    <w:rsid w:val="00D00FF5"/>
    <w:rsid w:val="00D01273"/>
    <w:rsid w:val="00D02100"/>
    <w:rsid w:val="00D03179"/>
    <w:rsid w:val="00D04E03"/>
    <w:rsid w:val="00D06377"/>
    <w:rsid w:val="00D103AC"/>
    <w:rsid w:val="00D119BB"/>
    <w:rsid w:val="00D13BA9"/>
    <w:rsid w:val="00D17905"/>
    <w:rsid w:val="00D20323"/>
    <w:rsid w:val="00D208C0"/>
    <w:rsid w:val="00D219DD"/>
    <w:rsid w:val="00D22D1D"/>
    <w:rsid w:val="00D239E0"/>
    <w:rsid w:val="00D2497A"/>
    <w:rsid w:val="00D30001"/>
    <w:rsid w:val="00D32006"/>
    <w:rsid w:val="00D357C1"/>
    <w:rsid w:val="00D37898"/>
    <w:rsid w:val="00D411D6"/>
    <w:rsid w:val="00D439D2"/>
    <w:rsid w:val="00D455C4"/>
    <w:rsid w:val="00D47135"/>
    <w:rsid w:val="00D4776B"/>
    <w:rsid w:val="00D47F24"/>
    <w:rsid w:val="00D572FE"/>
    <w:rsid w:val="00D608F0"/>
    <w:rsid w:val="00D619F0"/>
    <w:rsid w:val="00D6233C"/>
    <w:rsid w:val="00D64907"/>
    <w:rsid w:val="00D65293"/>
    <w:rsid w:val="00D667BC"/>
    <w:rsid w:val="00D73A91"/>
    <w:rsid w:val="00D74336"/>
    <w:rsid w:val="00D81ABE"/>
    <w:rsid w:val="00D8485F"/>
    <w:rsid w:val="00D856B4"/>
    <w:rsid w:val="00D85C09"/>
    <w:rsid w:val="00D86A72"/>
    <w:rsid w:val="00D911BA"/>
    <w:rsid w:val="00D932FF"/>
    <w:rsid w:val="00D955CC"/>
    <w:rsid w:val="00DAE292"/>
    <w:rsid w:val="00DB0409"/>
    <w:rsid w:val="00DB5675"/>
    <w:rsid w:val="00DB5F86"/>
    <w:rsid w:val="00DC0D41"/>
    <w:rsid w:val="00DC201A"/>
    <w:rsid w:val="00DC469B"/>
    <w:rsid w:val="00DC61C9"/>
    <w:rsid w:val="00DC6834"/>
    <w:rsid w:val="00DC7577"/>
    <w:rsid w:val="00DD16CC"/>
    <w:rsid w:val="00DD5212"/>
    <w:rsid w:val="00DE0429"/>
    <w:rsid w:val="00DE217E"/>
    <w:rsid w:val="00DE30D0"/>
    <w:rsid w:val="00DE332B"/>
    <w:rsid w:val="00DE438D"/>
    <w:rsid w:val="00DE5DC8"/>
    <w:rsid w:val="00DE6D57"/>
    <w:rsid w:val="00DE78AC"/>
    <w:rsid w:val="00DF1B5B"/>
    <w:rsid w:val="00DF3377"/>
    <w:rsid w:val="00DF6128"/>
    <w:rsid w:val="00DF7670"/>
    <w:rsid w:val="00E00330"/>
    <w:rsid w:val="00E00560"/>
    <w:rsid w:val="00E0372E"/>
    <w:rsid w:val="00E10AD7"/>
    <w:rsid w:val="00E11898"/>
    <w:rsid w:val="00E1413B"/>
    <w:rsid w:val="00E141F0"/>
    <w:rsid w:val="00E155B7"/>
    <w:rsid w:val="00E166FC"/>
    <w:rsid w:val="00E16D61"/>
    <w:rsid w:val="00E23140"/>
    <w:rsid w:val="00E2378D"/>
    <w:rsid w:val="00E2659B"/>
    <w:rsid w:val="00E310A2"/>
    <w:rsid w:val="00E33623"/>
    <w:rsid w:val="00E34CCF"/>
    <w:rsid w:val="00E3730B"/>
    <w:rsid w:val="00E4112F"/>
    <w:rsid w:val="00E45A88"/>
    <w:rsid w:val="00E46B83"/>
    <w:rsid w:val="00E50683"/>
    <w:rsid w:val="00E56232"/>
    <w:rsid w:val="00E566D4"/>
    <w:rsid w:val="00E5770F"/>
    <w:rsid w:val="00E6016B"/>
    <w:rsid w:val="00E627C0"/>
    <w:rsid w:val="00E76F43"/>
    <w:rsid w:val="00E772A6"/>
    <w:rsid w:val="00E81D8D"/>
    <w:rsid w:val="00E86BDC"/>
    <w:rsid w:val="00E9010F"/>
    <w:rsid w:val="00E940AB"/>
    <w:rsid w:val="00E94AAA"/>
    <w:rsid w:val="00E96610"/>
    <w:rsid w:val="00E96D9E"/>
    <w:rsid w:val="00E972C8"/>
    <w:rsid w:val="00E97C88"/>
    <w:rsid w:val="00EA4ED2"/>
    <w:rsid w:val="00EB003C"/>
    <w:rsid w:val="00EB4D69"/>
    <w:rsid w:val="00EB5CD4"/>
    <w:rsid w:val="00EC32CA"/>
    <w:rsid w:val="00EC49F0"/>
    <w:rsid w:val="00EC66F9"/>
    <w:rsid w:val="00EC7005"/>
    <w:rsid w:val="00ED729B"/>
    <w:rsid w:val="00EE3CE4"/>
    <w:rsid w:val="00EF5A74"/>
    <w:rsid w:val="00EF6CDA"/>
    <w:rsid w:val="00EF7951"/>
    <w:rsid w:val="00EF7F44"/>
    <w:rsid w:val="00F04B6A"/>
    <w:rsid w:val="00F10DC9"/>
    <w:rsid w:val="00F12398"/>
    <w:rsid w:val="00F1539F"/>
    <w:rsid w:val="00F17B22"/>
    <w:rsid w:val="00F249D3"/>
    <w:rsid w:val="00F25706"/>
    <w:rsid w:val="00F274EF"/>
    <w:rsid w:val="00F37A50"/>
    <w:rsid w:val="00F40CEE"/>
    <w:rsid w:val="00F4114D"/>
    <w:rsid w:val="00F4129C"/>
    <w:rsid w:val="00F419C0"/>
    <w:rsid w:val="00F41C6D"/>
    <w:rsid w:val="00F4332B"/>
    <w:rsid w:val="00F44268"/>
    <w:rsid w:val="00F45617"/>
    <w:rsid w:val="00F5045C"/>
    <w:rsid w:val="00F534E9"/>
    <w:rsid w:val="00F5634B"/>
    <w:rsid w:val="00F56641"/>
    <w:rsid w:val="00F567EC"/>
    <w:rsid w:val="00F60FFC"/>
    <w:rsid w:val="00F6231B"/>
    <w:rsid w:val="00F63E98"/>
    <w:rsid w:val="00F644EC"/>
    <w:rsid w:val="00F67612"/>
    <w:rsid w:val="00F678C9"/>
    <w:rsid w:val="00F744A0"/>
    <w:rsid w:val="00F751B6"/>
    <w:rsid w:val="00F753E3"/>
    <w:rsid w:val="00F76119"/>
    <w:rsid w:val="00F7624F"/>
    <w:rsid w:val="00F778A7"/>
    <w:rsid w:val="00F80D17"/>
    <w:rsid w:val="00F80FB5"/>
    <w:rsid w:val="00F83CEA"/>
    <w:rsid w:val="00F84416"/>
    <w:rsid w:val="00F861BE"/>
    <w:rsid w:val="00F87348"/>
    <w:rsid w:val="00F90DBE"/>
    <w:rsid w:val="00F9480B"/>
    <w:rsid w:val="00FA45AE"/>
    <w:rsid w:val="00FA6729"/>
    <w:rsid w:val="00FB1D97"/>
    <w:rsid w:val="00FB46C7"/>
    <w:rsid w:val="00FB4BCC"/>
    <w:rsid w:val="00FC1640"/>
    <w:rsid w:val="00FC1714"/>
    <w:rsid w:val="00FC7B85"/>
    <w:rsid w:val="00FD4A5C"/>
    <w:rsid w:val="00FD5E40"/>
    <w:rsid w:val="00FD777F"/>
    <w:rsid w:val="00FD7861"/>
    <w:rsid w:val="00FE0F4A"/>
    <w:rsid w:val="00FE4C1E"/>
    <w:rsid w:val="00FE612B"/>
    <w:rsid w:val="01156D47"/>
    <w:rsid w:val="0135295D"/>
    <w:rsid w:val="017FB495"/>
    <w:rsid w:val="027EC6AB"/>
    <w:rsid w:val="02A79AEE"/>
    <w:rsid w:val="03B8F266"/>
    <w:rsid w:val="042F9B21"/>
    <w:rsid w:val="0575E9BA"/>
    <w:rsid w:val="05FC4625"/>
    <w:rsid w:val="06CC1AA4"/>
    <w:rsid w:val="095A1C4D"/>
    <w:rsid w:val="09EF749E"/>
    <w:rsid w:val="0B173180"/>
    <w:rsid w:val="0F1A8EE6"/>
    <w:rsid w:val="0F4A30A0"/>
    <w:rsid w:val="10F6040F"/>
    <w:rsid w:val="110771A1"/>
    <w:rsid w:val="141B305C"/>
    <w:rsid w:val="151AF8BC"/>
    <w:rsid w:val="154FB4E3"/>
    <w:rsid w:val="1970EC4C"/>
    <w:rsid w:val="19A0C782"/>
    <w:rsid w:val="19C7CCDA"/>
    <w:rsid w:val="1A689433"/>
    <w:rsid w:val="1CC695F5"/>
    <w:rsid w:val="1D01DC20"/>
    <w:rsid w:val="1DE0FC7B"/>
    <w:rsid w:val="1E6123DF"/>
    <w:rsid w:val="202C6329"/>
    <w:rsid w:val="22039849"/>
    <w:rsid w:val="2288684B"/>
    <w:rsid w:val="23197001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176D26E"/>
    <w:rsid w:val="32F53205"/>
    <w:rsid w:val="386FD53A"/>
    <w:rsid w:val="394A7BEC"/>
    <w:rsid w:val="3BC02387"/>
    <w:rsid w:val="3C8AA485"/>
    <w:rsid w:val="3CAE7E12"/>
    <w:rsid w:val="3CAEBB65"/>
    <w:rsid w:val="3D14731F"/>
    <w:rsid w:val="3D8F54F6"/>
    <w:rsid w:val="40C4FFD5"/>
    <w:rsid w:val="41EF49A4"/>
    <w:rsid w:val="41FC2E5D"/>
    <w:rsid w:val="42B70DFF"/>
    <w:rsid w:val="42D28787"/>
    <w:rsid w:val="42FE6C87"/>
    <w:rsid w:val="46AA29E2"/>
    <w:rsid w:val="47C19EA9"/>
    <w:rsid w:val="4808EA9F"/>
    <w:rsid w:val="4ACA91AC"/>
    <w:rsid w:val="4C92B6C4"/>
    <w:rsid w:val="4CEBC0CA"/>
    <w:rsid w:val="4DDA806E"/>
    <w:rsid w:val="4EAB40D3"/>
    <w:rsid w:val="4FFD8EA4"/>
    <w:rsid w:val="50037A18"/>
    <w:rsid w:val="516CC9D7"/>
    <w:rsid w:val="5266A855"/>
    <w:rsid w:val="543AFC2A"/>
    <w:rsid w:val="54B8F637"/>
    <w:rsid w:val="5802FE65"/>
    <w:rsid w:val="58053680"/>
    <w:rsid w:val="588E08C9"/>
    <w:rsid w:val="588FA0D6"/>
    <w:rsid w:val="5C548043"/>
    <w:rsid w:val="5F574D93"/>
    <w:rsid w:val="5FD98AE4"/>
    <w:rsid w:val="6076BF8E"/>
    <w:rsid w:val="61504A4E"/>
    <w:rsid w:val="65166E74"/>
    <w:rsid w:val="6560A393"/>
    <w:rsid w:val="6565FBC2"/>
    <w:rsid w:val="6C844B59"/>
    <w:rsid w:val="6C8EEABB"/>
    <w:rsid w:val="6EDFDD62"/>
    <w:rsid w:val="7045F5A4"/>
    <w:rsid w:val="723E128F"/>
    <w:rsid w:val="736FBC09"/>
    <w:rsid w:val="73819F81"/>
    <w:rsid w:val="7428F9E3"/>
    <w:rsid w:val="751C0802"/>
    <w:rsid w:val="7553172C"/>
    <w:rsid w:val="76B38C8C"/>
    <w:rsid w:val="76B724CE"/>
    <w:rsid w:val="76DA5E4A"/>
    <w:rsid w:val="771DC1A2"/>
    <w:rsid w:val="776DE0A7"/>
    <w:rsid w:val="787E899B"/>
    <w:rsid w:val="79B9440B"/>
    <w:rsid w:val="7A57DBEF"/>
    <w:rsid w:val="7A92BB44"/>
    <w:rsid w:val="7BFF9C01"/>
    <w:rsid w:val="7C2174A4"/>
    <w:rsid w:val="7EFFE324"/>
    <w:rsid w:val="7F01D203"/>
    <w:rsid w:val="7F3CFB0A"/>
    <w:rsid w:val="7F51B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9AAA3203-0623-2049-9D6F-12DF7BAB3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72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F22F3"/>
    <w:pPr>
      <w:spacing w:before="100" w:beforeAutospacing="1" w:after="100" w:afterAutospacing="1"/>
    </w:pPr>
    <w:rPr>
      <w:lang w:eastAsia="en-US"/>
    </w:rPr>
  </w:style>
  <w:style w:type="character" w:customStyle="1" w:styleId="normaltextrun">
    <w:name w:val="normaltextrun"/>
    <w:basedOn w:val="DefaultParagraphFont"/>
    <w:rsid w:val="000F22F3"/>
  </w:style>
  <w:style w:type="character" w:customStyle="1" w:styleId="eop">
    <w:name w:val="eop"/>
    <w:basedOn w:val="DefaultParagraphFont"/>
    <w:rsid w:val="000F22F3"/>
  </w:style>
  <w:style w:type="character" w:customStyle="1" w:styleId="chapter-titlelabel">
    <w:name w:val="chapter-titlelabel"/>
    <w:basedOn w:val="DefaultParagraphFont"/>
    <w:rsid w:val="00235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odejs.org/en/about/" TargetMode="External"/><Relationship Id="rId18" Type="http://schemas.openxmlformats.org/officeDocument/2006/relationships/hyperlink" Target="http://localhost:3000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ogin.proxy.cityu.edu/sso/skillport?context=148121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localhost:3000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nodejs.org/en/about/" TargetMode="External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4AF10A37F87B43970F7CFB5E84EB76" ma:contentTypeVersion="13" ma:contentTypeDescription="Create a new document." ma:contentTypeScope="" ma:versionID="88e9cb743170b028758d1191eb5ebe30">
  <xsd:schema xmlns:xsd="http://www.w3.org/2001/XMLSchema" xmlns:xs="http://www.w3.org/2001/XMLSchema" xmlns:p="http://schemas.microsoft.com/office/2006/metadata/properties" xmlns:ns3="995b2506-1074-4ddc-af93-d4437205e205" xmlns:ns4="8b5094ac-e50c-4f5c-965f-37193990e5fe" targetNamespace="http://schemas.microsoft.com/office/2006/metadata/properties" ma:root="true" ma:fieldsID="4f433da9594677a5c5f53024645c1c15" ns3:_="" ns4:_="">
    <xsd:import namespace="995b2506-1074-4ddc-af93-d4437205e205"/>
    <xsd:import namespace="8b5094ac-e50c-4f5c-965f-37193990e5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b2506-1074-4ddc-af93-d4437205e2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094ac-e50c-4f5c-965f-37193990e5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43B36A-FB4A-4975-87BF-F2A1267B29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9BF430-8F7F-4552-B47F-547CB30567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5b2506-1074-4ddc-af93-d4437205e205"/>
    <ds:schemaRef ds:uri="8b5094ac-e50c-4f5c-965f-37193990e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843089-1CB2-4B9B-992A-8B5AA2252F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6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闽 邱</cp:lastModifiedBy>
  <cp:revision>89</cp:revision>
  <cp:lastPrinted>2015-08-24T16:06:00Z</cp:lastPrinted>
  <dcterms:created xsi:type="dcterms:W3CDTF">2020-07-22T17:41:00Z</dcterms:created>
  <dcterms:modified xsi:type="dcterms:W3CDTF">2020-12-31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4AF10A37F87B43970F7CFB5E84EB76</vt:lpwstr>
  </property>
</Properties>
</file>